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402530744"/>
        <w:docPartObj>
          <w:docPartGallery w:val="Cover Pages"/>
          <w:docPartUnique/>
        </w:docPartObj>
      </w:sdtPr>
      <w:sdtEndPr/>
      <w:sdtContent>
        <w:p w14:paraId="652F993A" w14:textId="77777777" w:rsidR="000C681F" w:rsidRDefault="000C681F" w:rsidP="000C681F">
          <w:r w:rsidRPr="00735AED">
            <w:rPr>
              <w:noProof/>
            </w:rPr>
            <w:drawing>
              <wp:anchor distT="0" distB="0" distL="114300" distR="114300" simplePos="0" relativeHeight="251659264" behindDoc="0" locked="0" layoutInCell="1" allowOverlap="1" wp14:anchorId="6520194B" wp14:editId="1B773BAC">
                <wp:simplePos x="0" y="0"/>
                <wp:positionH relativeFrom="margin">
                  <wp:align>center</wp:align>
                </wp:positionH>
                <wp:positionV relativeFrom="paragraph">
                  <wp:posOffset>286385</wp:posOffset>
                </wp:positionV>
                <wp:extent cx="5971032" cy="2157984"/>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71032" cy="21579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5AED">
            <w:rPr>
              <w:noProof/>
            </w:rPr>
            <mc:AlternateContent>
              <mc:Choice Requires="wps">
                <w:drawing>
                  <wp:anchor distT="45720" distB="45720" distL="114300" distR="114300" simplePos="0" relativeHeight="251660288" behindDoc="0" locked="0" layoutInCell="1" allowOverlap="1" wp14:anchorId="4838FEC4" wp14:editId="4D927168">
                    <wp:simplePos x="0" y="0"/>
                    <wp:positionH relativeFrom="column">
                      <wp:posOffset>676275</wp:posOffset>
                    </wp:positionH>
                    <wp:positionV relativeFrom="paragraph">
                      <wp:posOffset>2628900</wp:posOffset>
                    </wp:positionV>
                    <wp:extent cx="4617720" cy="6286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628650"/>
                            </a:xfrm>
                            <a:prstGeom prst="rect">
                              <a:avLst/>
                            </a:prstGeom>
                            <a:solidFill>
                              <a:srgbClr val="FFFFFF"/>
                            </a:solidFill>
                            <a:ln w="9525">
                              <a:noFill/>
                              <a:miter lim="800000"/>
                              <a:headEnd/>
                              <a:tailEnd/>
                            </a:ln>
                          </wps:spPr>
                          <wps:txbx>
                            <w:txbxContent>
                              <w:p w14:paraId="46C9EB27" w14:textId="77777777" w:rsidR="000C681F" w:rsidRPr="00735AED" w:rsidRDefault="000C681F" w:rsidP="000C681F">
                                <w:pPr>
                                  <w:jc w:val="center"/>
                                  <w:rPr>
                                    <w:rStyle w:val="Strong"/>
                                  </w:rPr>
                                </w:pPr>
                                <w:r w:rsidRPr="00735AED">
                                  <w:rPr>
                                    <w:rStyle w:val="Strong"/>
                                  </w:rPr>
                                  <w:t>MIDDLE EAST TECHNICAL UNIVERSITY NORTHERN CYPRUS CAMPUS</w:t>
                                </w:r>
                              </w:p>
                              <w:p w14:paraId="4B4F2337" w14:textId="77777777" w:rsidR="000C681F" w:rsidRPr="00735AED" w:rsidRDefault="000C681F" w:rsidP="000C681F">
                                <w:pPr>
                                  <w:jc w:val="center"/>
                                  <w:rPr>
                                    <w:rStyle w:val="Strong"/>
                                  </w:rPr>
                                </w:pPr>
                                <w:r w:rsidRPr="00735AED">
                                  <w:rPr>
                                    <w:rStyle w:val="Strong"/>
                                  </w:rPr>
                                  <w:t>ELECTRIC</w:t>
                                </w:r>
                                <w:r>
                                  <w:rPr>
                                    <w:rStyle w:val="Strong"/>
                                  </w:rPr>
                                  <w:t>AL</w:t>
                                </w:r>
                                <w:r w:rsidRPr="00735AED">
                                  <w:rPr>
                                    <w:rStyle w:val="Strong"/>
                                  </w:rPr>
                                  <w:t xml:space="preserve"> AND ELECTRONIC</w:t>
                                </w:r>
                                <w:r>
                                  <w:rPr>
                                    <w:rStyle w:val="Strong"/>
                                  </w:rPr>
                                  <w:t>S</w:t>
                                </w:r>
                                <w:r w:rsidRPr="00735AED">
                                  <w:rPr>
                                    <w:rStyle w:val="Strong"/>
                                  </w:rPr>
                                  <w:t xml:space="preserve"> ENGINEERING PROGRAM</w:t>
                                </w:r>
                              </w:p>
                              <w:p w14:paraId="3606CBF9" w14:textId="77777777" w:rsidR="000C681F" w:rsidRPr="00735AED" w:rsidRDefault="000C681F" w:rsidP="000C681F">
                                <w:pPr>
                                  <w:jc w:val="center"/>
                                  <w:rPr>
                                    <w:rStyle w:val="Strong"/>
                                  </w:rPr>
                                </w:pPr>
                              </w:p>
                              <w:p w14:paraId="3DCBE4E0" w14:textId="77777777" w:rsidR="000C681F" w:rsidRPr="00735AED" w:rsidRDefault="000C681F" w:rsidP="000C681F">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38FEC4" id="_x0000_t202" coordsize="21600,21600" o:spt="202" path="m,l,21600r21600,l21600,xe">
                    <v:stroke joinstyle="miter"/>
                    <v:path gradientshapeok="t" o:connecttype="rect"/>
                  </v:shapetype>
                  <v:shape id="Text Box 2" o:spid="_x0000_s1026" type="#_x0000_t202" style="position:absolute;margin-left:53.25pt;margin-top:207pt;width:363.6pt;height:4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" stroked="f">
                    <v:textbox>
                      <w:txbxContent>
                        <w:p w14:paraId="46C9EB27" w14:textId="77777777" w:rsidR="000C681F" w:rsidRPr="00735AED" w:rsidRDefault="000C681F" w:rsidP="000C681F">
                          <w:pPr>
                            <w:jc w:val="center"/>
                            <w:rPr>
                              <w:rStyle w:val="Strong"/>
                            </w:rPr>
                          </w:pPr>
                          <w:r w:rsidRPr="00735AED">
                            <w:rPr>
                              <w:rStyle w:val="Strong"/>
                            </w:rPr>
                            <w:t>MIDDLE EAST TECHNICAL UNIVERSITY NORTHERN CYPRUS CAMPUS</w:t>
                          </w:r>
                        </w:p>
                        <w:p w14:paraId="4B4F2337" w14:textId="77777777" w:rsidR="000C681F" w:rsidRPr="00735AED" w:rsidRDefault="000C681F" w:rsidP="000C681F">
                          <w:pPr>
                            <w:jc w:val="center"/>
                            <w:rPr>
                              <w:rStyle w:val="Strong"/>
                            </w:rPr>
                          </w:pPr>
                          <w:r w:rsidRPr="00735AED">
                            <w:rPr>
                              <w:rStyle w:val="Strong"/>
                            </w:rPr>
                            <w:t>ELECTRIC</w:t>
                          </w:r>
                          <w:r>
                            <w:rPr>
                              <w:rStyle w:val="Strong"/>
                            </w:rPr>
                            <w:t>AL</w:t>
                          </w:r>
                          <w:r w:rsidRPr="00735AED">
                            <w:rPr>
                              <w:rStyle w:val="Strong"/>
                            </w:rPr>
                            <w:t xml:space="preserve"> AND ELECTRONIC</w:t>
                          </w:r>
                          <w:r>
                            <w:rPr>
                              <w:rStyle w:val="Strong"/>
                            </w:rPr>
                            <w:t>S</w:t>
                          </w:r>
                          <w:r w:rsidRPr="00735AED">
                            <w:rPr>
                              <w:rStyle w:val="Strong"/>
                            </w:rPr>
                            <w:t xml:space="preserve"> ENGINEERING PROGRAM</w:t>
                          </w:r>
                        </w:p>
                        <w:p w14:paraId="3606CBF9" w14:textId="77777777" w:rsidR="000C681F" w:rsidRPr="00735AED" w:rsidRDefault="000C681F" w:rsidP="000C681F">
                          <w:pPr>
                            <w:jc w:val="center"/>
                            <w:rPr>
                              <w:rStyle w:val="Strong"/>
                            </w:rPr>
                          </w:pPr>
                        </w:p>
                        <w:p w14:paraId="3DCBE4E0" w14:textId="77777777" w:rsidR="000C681F" w:rsidRPr="00735AED" w:rsidRDefault="000C681F" w:rsidP="000C681F">
                          <w:pPr>
                            <w:jc w:val="center"/>
                            <w:rPr>
                              <w:rStyle w:val="Strong"/>
                            </w:rPr>
                          </w:pPr>
                        </w:p>
                      </w:txbxContent>
                    </v:textbox>
                    <w10:wrap type="square"/>
                  </v:shape>
                </w:pict>
              </mc:Fallback>
            </mc:AlternateContent>
          </w:r>
        </w:p>
        <w:p w14:paraId="6E1635F0" w14:textId="3C5857C4" w:rsidR="000C681F" w:rsidRDefault="000C681F" w:rsidP="000C681F">
          <w:r w:rsidRPr="00735AED">
            <w:rPr>
              <w:noProof/>
            </w:rPr>
            <mc:AlternateContent>
              <mc:Choice Requires="wps">
                <w:drawing>
                  <wp:anchor distT="45720" distB="45720" distL="114300" distR="114300" simplePos="0" relativeHeight="251661312" behindDoc="0" locked="0" layoutInCell="1" allowOverlap="1" wp14:anchorId="2F1A49EA" wp14:editId="130691E6">
                    <wp:simplePos x="0" y="0"/>
                    <wp:positionH relativeFrom="column">
                      <wp:posOffset>670560</wp:posOffset>
                    </wp:positionH>
                    <wp:positionV relativeFrom="paragraph">
                      <wp:posOffset>3667760</wp:posOffset>
                    </wp:positionV>
                    <wp:extent cx="4617720" cy="1348740"/>
                    <wp:effectExtent l="0" t="0" r="0" b="381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1348740"/>
                            </a:xfrm>
                            <a:prstGeom prst="rect">
                              <a:avLst/>
                            </a:prstGeom>
                            <a:solidFill>
                              <a:srgbClr val="FFFFFF"/>
                            </a:solidFill>
                            <a:ln w="9525">
                              <a:noFill/>
                              <a:miter lim="800000"/>
                              <a:headEnd/>
                              <a:tailEnd/>
                            </a:ln>
                          </wps:spPr>
                          <wps:txbx>
                            <w:txbxContent>
                              <w:p w14:paraId="56C58D71" w14:textId="77777777" w:rsidR="000C681F" w:rsidRPr="00735AED" w:rsidRDefault="000C681F" w:rsidP="000C681F">
                                <w:pPr>
                                  <w:jc w:val="center"/>
                                  <w:rPr>
                                    <w:rStyle w:val="Strong"/>
                                  </w:rPr>
                                </w:pPr>
                                <w:r>
                                  <w:rPr>
                                    <w:rStyle w:val="Strong"/>
                                  </w:rPr>
                                  <w:t>EEE 446 Computer Architecture</w:t>
                                </w:r>
                              </w:p>
                              <w:p w14:paraId="73D006E8" w14:textId="25842328" w:rsidR="000C681F" w:rsidRDefault="000C681F" w:rsidP="000C681F">
                                <w:pPr>
                                  <w:jc w:val="center"/>
                                  <w:rPr>
                                    <w:rStyle w:val="Strong"/>
                                  </w:rPr>
                                </w:pPr>
                                <w:r>
                                  <w:rPr>
                                    <w:rStyle w:val="Strong"/>
                                  </w:rPr>
                                  <w:t xml:space="preserve">Lab Module </w:t>
                                </w:r>
                                <w:r w:rsidR="00FF754C">
                                  <w:rPr>
                                    <w:rStyle w:val="Strong"/>
                                  </w:rPr>
                                  <w:t>3</w:t>
                                </w:r>
                              </w:p>
                              <w:p w14:paraId="0F1513A4" w14:textId="7719A023" w:rsidR="000C681F" w:rsidRDefault="000C681F" w:rsidP="000C681F">
                                <w:pPr>
                                  <w:jc w:val="center"/>
                                  <w:rPr>
                                    <w:b/>
                                    <w:bCs/>
                                  </w:rPr>
                                </w:pPr>
                                <w:r w:rsidRPr="000C681F">
                                  <w:rPr>
                                    <w:b/>
                                    <w:bCs/>
                                  </w:rPr>
                                  <w:t>CPU ISA &amp; DATAPATH DESIGN</w:t>
                                </w:r>
                              </w:p>
                              <w:p w14:paraId="2D215913" w14:textId="28007606" w:rsidR="000C681F" w:rsidRPr="00735AED" w:rsidRDefault="000C681F" w:rsidP="000C681F">
                                <w:pPr>
                                  <w:jc w:val="center"/>
                                  <w:rPr>
                                    <w:rStyle w:val="Strong"/>
                                  </w:rPr>
                                </w:pPr>
                                <w:r>
                                  <w:rPr>
                                    <w:b/>
                                    <w:bCs/>
                                  </w:rPr>
                                  <w:t>Preliminary Report</w:t>
                                </w:r>
                              </w:p>
                              <w:p w14:paraId="369F4283" w14:textId="77777777" w:rsidR="000C681F" w:rsidRPr="00735AED" w:rsidRDefault="000C681F" w:rsidP="000C681F">
                                <w:pPr>
                                  <w:jc w:val="center"/>
                                  <w:rPr>
                                    <w:rStyle w:val="Strong"/>
                                  </w:rPr>
                                </w:pPr>
                              </w:p>
                              <w:p w14:paraId="16C75D74" w14:textId="77777777" w:rsidR="000C681F" w:rsidRPr="00735AED" w:rsidRDefault="000C681F" w:rsidP="000C681F">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1A49EA" id="_x0000_t202" coordsize="21600,21600" o:spt="202" path="m,l,21600r21600,l21600,xe">
                    <v:stroke joinstyle="miter"/>
                    <v:path gradientshapeok="t" o:connecttype="rect"/>
                  </v:shapetype>
                  <v:shape id="Text Box 3" o:spid="_x0000_s1027" type="#_x0000_t202" style="position:absolute;margin-left:52.8pt;margin-top:288.8pt;width:363.6pt;height:106.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" stroked="f">
                    <v:textbox>
                      <w:txbxContent>
                        <w:p w14:paraId="56C58D71" w14:textId="77777777" w:rsidR="000C681F" w:rsidRPr="00735AED" w:rsidRDefault="000C681F" w:rsidP="000C681F">
                          <w:pPr>
                            <w:jc w:val="center"/>
                            <w:rPr>
                              <w:rStyle w:val="Strong"/>
                            </w:rPr>
                          </w:pPr>
                          <w:r>
                            <w:rPr>
                              <w:rStyle w:val="Strong"/>
                            </w:rPr>
                            <w:t>EEE 446 Computer Architecture</w:t>
                          </w:r>
                        </w:p>
                        <w:p w14:paraId="73D006E8" w14:textId="25842328" w:rsidR="000C681F" w:rsidRDefault="000C681F" w:rsidP="000C681F">
                          <w:pPr>
                            <w:jc w:val="center"/>
                            <w:rPr>
                              <w:rStyle w:val="Strong"/>
                            </w:rPr>
                          </w:pPr>
                          <w:r>
                            <w:rPr>
                              <w:rStyle w:val="Strong"/>
                            </w:rPr>
                            <w:t xml:space="preserve">Lab Module </w:t>
                          </w:r>
                          <w:r w:rsidR="00FF754C">
                            <w:rPr>
                              <w:rStyle w:val="Strong"/>
                            </w:rPr>
                            <w:t>3</w:t>
                          </w:r>
                        </w:p>
                        <w:p w14:paraId="0F1513A4" w14:textId="7719A023" w:rsidR="000C681F" w:rsidRDefault="000C681F" w:rsidP="000C681F">
                          <w:pPr>
                            <w:jc w:val="center"/>
                            <w:rPr>
                              <w:b/>
                              <w:bCs/>
                            </w:rPr>
                          </w:pPr>
                          <w:r w:rsidRPr="000C681F">
                            <w:rPr>
                              <w:b/>
                              <w:bCs/>
                            </w:rPr>
                            <w:t>CPU ISA &amp; DATAPATH DESIGN</w:t>
                          </w:r>
                        </w:p>
                        <w:p w14:paraId="2D215913" w14:textId="28007606" w:rsidR="000C681F" w:rsidRPr="00735AED" w:rsidRDefault="000C681F" w:rsidP="000C681F">
                          <w:pPr>
                            <w:jc w:val="center"/>
                            <w:rPr>
                              <w:rStyle w:val="Strong"/>
                            </w:rPr>
                          </w:pPr>
                          <w:r>
                            <w:rPr>
                              <w:b/>
                              <w:bCs/>
                            </w:rPr>
                            <w:t>Preliminary Report</w:t>
                          </w:r>
                        </w:p>
                        <w:p w14:paraId="369F4283" w14:textId="77777777" w:rsidR="000C681F" w:rsidRPr="00735AED" w:rsidRDefault="000C681F" w:rsidP="000C681F">
                          <w:pPr>
                            <w:jc w:val="center"/>
                            <w:rPr>
                              <w:rStyle w:val="Strong"/>
                            </w:rPr>
                          </w:pPr>
                        </w:p>
                        <w:p w14:paraId="16C75D74" w14:textId="77777777" w:rsidR="000C681F" w:rsidRPr="00735AED" w:rsidRDefault="000C681F" w:rsidP="000C681F">
                          <w:pPr>
                            <w:jc w:val="center"/>
                            <w:rPr>
                              <w:rStyle w:val="Strong"/>
                            </w:rPr>
                          </w:pPr>
                        </w:p>
                      </w:txbxContent>
                    </v:textbox>
                    <w10:wrap type="square"/>
                  </v:shape>
                </w:pict>
              </mc:Fallback>
            </mc:AlternateContent>
          </w:r>
          <w:r w:rsidRPr="00735AED">
            <w:rPr>
              <w:noProof/>
            </w:rPr>
            <mc:AlternateContent>
              <mc:Choice Requires="wps">
                <w:drawing>
                  <wp:anchor distT="45720" distB="45720" distL="114300" distR="114300" simplePos="0" relativeHeight="251662336" behindDoc="0" locked="0" layoutInCell="1" allowOverlap="1" wp14:anchorId="06157236" wp14:editId="276CA9D5">
                    <wp:simplePos x="0" y="0"/>
                    <wp:positionH relativeFrom="margin">
                      <wp:align>center</wp:align>
                    </wp:positionH>
                    <wp:positionV relativeFrom="paragraph">
                      <wp:posOffset>5250180</wp:posOffset>
                    </wp:positionV>
                    <wp:extent cx="5683250" cy="139827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398270"/>
                            </a:xfrm>
                            <a:prstGeom prst="rect">
                              <a:avLst/>
                            </a:prstGeom>
                            <a:solidFill>
                              <a:srgbClr val="FFFFFF"/>
                            </a:solidFill>
                            <a:ln w="9525">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0C681F" w14:paraId="0719B6FA" w14:textId="77777777" w:rsidTr="00735AED">
                                  <w:tc>
                                    <w:tcPr>
                                      <w:tcW w:w="1975" w:type="dxa"/>
                                    </w:tcPr>
                                    <w:p w14:paraId="07A56E00" w14:textId="77777777" w:rsidR="000C681F" w:rsidRPr="00735AED" w:rsidRDefault="000C681F" w:rsidP="00BD574A">
                                      <w:pPr>
                                        <w:rPr>
                                          <w:b/>
                                          <w:bCs/>
                                        </w:rPr>
                                      </w:pPr>
                                      <w:r w:rsidRPr="00735AED">
                                        <w:rPr>
                                          <w:b/>
                                          <w:bCs/>
                                        </w:rPr>
                                        <w:t>Name, Surname</w:t>
                                      </w:r>
                                    </w:p>
                                  </w:tc>
                                  <w:tc>
                                    <w:tcPr>
                                      <w:tcW w:w="6663" w:type="dxa"/>
                                    </w:tcPr>
                                    <w:p w14:paraId="7079AE1E" w14:textId="77777777" w:rsidR="000C681F" w:rsidRDefault="000C681F" w:rsidP="00BD574A">
                                      <w:proofErr w:type="spellStart"/>
                                      <w:r>
                                        <w:t>Doğukan</w:t>
                                      </w:r>
                                      <w:proofErr w:type="spellEnd"/>
                                      <w:r>
                                        <w:t xml:space="preserve"> </w:t>
                                      </w:r>
                                      <w:proofErr w:type="spellStart"/>
                                      <w:r>
                                        <w:t>Fikri</w:t>
                                      </w:r>
                                      <w:proofErr w:type="spellEnd"/>
                                      <w:r>
                                        <w:t xml:space="preserve"> </w:t>
                                      </w:r>
                                      <w:proofErr w:type="spellStart"/>
                                      <w:r>
                                        <w:t>Arat</w:t>
                                      </w:r>
                                      <w:proofErr w:type="spellEnd"/>
                                    </w:p>
                                  </w:tc>
                                </w:tr>
                                <w:tr w:rsidR="000C681F" w14:paraId="5E0BEA2D" w14:textId="77777777" w:rsidTr="00735AED">
                                  <w:tc>
                                    <w:tcPr>
                                      <w:tcW w:w="1975" w:type="dxa"/>
                                    </w:tcPr>
                                    <w:p w14:paraId="008D54E3" w14:textId="77777777" w:rsidR="000C681F" w:rsidRPr="00735AED" w:rsidRDefault="000C681F" w:rsidP="00BD574A">
                                      <w:pPr>
                                        <w:rPr>
                                          <w:b/>
                                          <w:bCs/>
                                        </w:rPr>
                                      </w:pPr>
                                      <w:r w:rsidRPr="00735AED">
                                        <w:rPr>
                                          <w:b/>
                                          <w:bCs/>
                                        </w:rPr>
                                        <w:t>Student ID</w:t>
                                      </w:r>
                                    </w:p>
                                  </w:tc>
                                  <w:tc>
                                    <w:tcPr>
                                      <w:tcW w:w="6663" w:type="dxa"/>
                                    </w:tcPr>
                                    <w:p w14:paraId="48FE478E" w14:textId="77777777" w:rsidR="000C681F" w:rsidRPr="00735AED" w:rsidRDefault="000C681F" w:rsidP="00BD574A">
                                      <w:r>
                                        <w:t>2079648</w:t>
                                      </w:r>
                                    </w:p>
                                  </w:tc>
                                </w:tr>
                                <w:tr w:rsidR="000C681F" w14:paraId="7C18E4EA" w14:textId="77777777" w:rsidTr="00735AED">
                                  <w:tc>
                                    <w:tcPr>
                                      <w:tcW w:w="1975" w:type="dxa"/>
                                    </w:tcPr>
                                    <w:p w14:paraId="0A23B29E" w14:textId="77777777" w:rsidR="000C681F" w:rsidRPr="00735AED" w:rsidRDefault="000C681F" w:rsidP="00BD574A">
                                      <w:pPr>
                                        <w:rPr>
                                          <w:b/>
                                          <w:bCs/>
                                        </w:rPr>
                                      </w:pPr>
                                      <w:r>
                                        <w:rPr>
                                          <w:b/>
                                          <w:bCs/>
                                        </w:rPr>
                                        <w:t>Name, Surname</w:t>
                                      </w:r>
                                    </w:p>
                                  </w:tc>
                                  <w:tc>
                                    <w:tcPr>
                                      <w:tcW w:w="6663" w:type="dxa"/>
                                    </w:tcPr>
                                    <w:p w14:paraId="16880AF4" w14:textId="77777777" w:rsidR="000C681F" w:rsidRDefault="000C681F" w:rsidP="00BD574A">
                                      <w:r>
                                        <w:t>Saad Yousaf</w:t>
                                      </w:r>
                                    </w:p>
                                  </w:tc>
                                </w:tr>
                                <w:tr w:rsidR="000C681F" w14:paraId="146BE6B0" w14:textId="77777777" w:rsidTr="00735AED">
                                  <w:tc>
                                    <w:tcPr>
                                      <w:tcW w:w="1975" w:type="dxa"/>
                                    </w:tcPr>
                                    <w:p w14:paraId="6212E0A3" w14:textId="77777777" w:rsidR="000C681F" w:rsidRPr="00735AED" w:rsidRDefault="000C681F" w:rsidP="00BD574A">
                                      <w:pPr>
                                        <w:rPr>
                                          <w:b/>
                                          <w:bCs/>
                                        </w:rPr>
                                      </w:pPr>
                                      <w:r>
                                        <w:rPr>
                                          <w:b/>
                                          <w:bCs/>
                                        </w:rPr>
                                        <w:t>Student ID</w:t>
                                      </w:r>
                                    </w:p>
                                  </w:tc>
                                  <w:tc>
                                    <w:tcPr>
                                      <w:tcW w:w="6663" w:type="dxa"/>
                                    </w:tcPr>
                                    <w:p w14:paraId="0940C255" w14:textId="77777777" w:rsidR="000C681F" w:rsidRDefault="000C681F" w:rsidP="00BD574A">
                                      <w:r>
                                        <w:t>2246536</w:t>
                                      </w:r>
                                    </w:p>
                                  </w:tc>
                                </w:tr>
                              </w:tbl>
                              <w:p w14:paraId="0A7D9D12" w14:textId="77777777" w:rsidR="000C681F" w:rsidRPr="006658FA" w:rsidRDefault="000C681F" w:rsidP="000C68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157236" id="Text Box 1" o:spid="_x0000_s1028" type="#_x0000_t202" style="position:absolute;margin-left:0;margin-top:413.4pt;width:447.5pt;height:110.1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"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0C681F" w14:paraId="0719B6FA" w14:textId="77777777" w:rsidTr="00735AED">
                            <w:tc>
                              <w:tcPr>
                                <w:tcW w:w="1975" w:type="dxa"/>
                              </w:tcPr>
                              <w:p w14:paraId="07A56E00" w14:textId="77777777" w:rsidR="000C681F" w:rsidRPr="00735AED" w:rsidRDefault="000C681F" w:rsidP="00BD574A">
                                <w:pPr>
                                  <w:rPr>
                                    <w:b/>
                                    <w:bCs/>
                                  </w:rPr>
                                </w:pPr>
                                <w:r w:rsidRPr="00735AED">
                                  <w:rPr>
                                    <w:b/>
                                    <w:bCs/>
                                  </w:rPr>
                                  <w:t>Name, Surname</w:t>
                                </w:r>
                              </w:p>
                            </w:tc>
                            <w:tc>
                              <w:tcPr>
                                <w:tcW w:w="6663" w:type="dxa"/>
                              </w:tcPr>
                              <w:p w14:paraId="7079AE1E" w14:textId="77777777" w:rsidR="000C681F" w:rsidRDefault="000C681F" w:rsidP="00BD574A">
                                <w:proofErr w:type="spellStart"/>
                                <w:r>
                                  <w:t>Doğukan</w:t>
                                </w:r>
                                <w:proofErr w:type="spellEnd"/>
                                <w:r>
                                  <w:t xml:space="preserve"> </w:t>
                                </w:r>
                                <w:proofErr w:type="spellStart"/>
                                <w:r>
                                  <w:t>Fikri</w:t>
                                </w:r>
                                <w:proofErr w:type="spellEnd"/>
                                <w:r>
                                  <w:t xml:space="preserve"> </w:t>
                                </w:r>
                                <w:proofErr w:type="spellStart"/>
                                <w:r>
                                  <w:t>Arat</w:t>
                                </w:r>
                                <w:proofErr w:type="spellEnd"/>
                              </w:p>
                            </w:tc>
                          </w:tr>
                          <w:tr w:rsidR="000C681F" w14:paraId="5E0BEA2D" w14:textId="77777777" w:rsidTr="00735AED">
                            <w:tc>
                              <w:tcPr>
                                <w:tcW w:w="1975" w:type="dxa"/>
                              </w:tcPr>
                              <w:p w14:paraId="008D54E3" w14:textId="77777777" w:rsidR="000C681F" w:rsidRPr="00735AED" w:rsidRDefault="000C681F" w:rsidP="00BD574A">
                                <w:pPr>
                                  <w:rPr>
                                    <w:b/>
                                    <w:bCs/>
                                  </w:rPr>
                                </w:pPr>
                                <w:r w:rsidRPr="00735AED">
                                  <w:rPr>
                                    <w:b/>
                                    <w:bCs/>
                                  </w:rPr>
                                  <w:t>Student ID</w:t>
                                </w:r>
                              </w:p>
                            </w:tc>
                            <w:tc>
                              <w:tcPr>
                                <w:tcW w:w="6663" w:type="dxa"/>
                              </w:tcPr>
                              <w:p w14:paraId="48FE478E" w14:textId="77777777" w:rsidR="000C681F" w:rsidRPr="00735AED" w:rsidRDefault="000C681F" w:rsidP="00BD574A">
                                <w:r>
                                  <w:t>2079648</w:t>
                                </w:r>
                              </w:p>
                            </w:tc>
                          </w:tr>
                          <w:tr w:rsidR="000C681F" w14:paraId="7C18E4EA" w14:textId="77777777" w:rsidTr="00735AED">
                            <w:tc>
                              <w:tcPr>
                                <w:tcW w:w="1975" w:type="dxa"/>
                              </w:tcPr>
                              <w:p w14:paraId="0A23B29E" w14:textId="77777777" w:rsidR="000C681F" w:rsidRPr="00735AED" w:rsidRDefault="000C681F" w:rsidP="00BD574A">
                                <w:pPr>
                                  <w:rPr>
                                    <w:b/>
                                    <w:bCs/>
                                  </w:rPr>
                                </w:pPr>
                                <w:r>
                                  <w:rPr>
                                    <w:b/>
                                    <w:bCs/>
                                  </w:rPr>
                                  <w:t>Name, Surname</w:t>
                                </w:r>
                              </w:p>
                            </w:tc>
                            <w:tc>
                              <w:tcPr>
                                <w:tcW w:w="6663" w:type="dxa"/>
                              </w:tcPr>
                              <w:p w14:paraId="16880AF4" w14:textId="77777777" w:rsidR="000C681F" w:rsidRDefault="000C681F" w:rsidP="00BD574A">
                                <w:r>
                                  <w:t>Saad Yousaf</w:t>
                                </w:r>
                              </w:p>
                            </w:tc>
                          </w:tr>
                          <w:tr w:rsidR="000C681F" w14:paraId="146BE6B0" w14:textId="77777777" w:rsidTr="00735AED">
                            <w:tc>
                              <w:tcPr>
                                <w:tcW w:w="1975" w:type="dxa"/>
                              </w:tcPr>
                              <w:p w14:paraId="6212E0A3" w14:textId="77777777" w:rsidR="000C681F" w:rsidRPr="00735AED" w:rsidRDefault="000C681F" w:rsidP="00BD574A">
                                <w:pPr>
                                  <w:rPr>
                                    <w:b/>
                                    <w:bCs/>
                                  </w:rPr>
                                </w:pPr>
                                <w:r>
                                  <w:rPr>
                                    <w:b/>
                                    <w:bCs/>
                                  </w:rPr>
                                  <w:t>Student ID</w:t>
                                </w:r>
                              </w:p>
                            </w:tc>
                            <w:tc>
                              <w:tcPr>
                                <w:tcW w:w="6663" w:type="dxa"/>
                              </w:tcPr>
                              <w:p w14:paraId="0940C255" w14:textId="77777777" w:rsidR="000C681F" w:rsidRDefault="000C681F" w:rsidP="00BD574A">
                                <w:r>
                                  <w:t>2246536</w:t>
                                </w:r>
                              </w:p>
                            </w:tc>
                          </w:tr>
                        </w:tbl>
                        <w:p w14:paraId="0A7D9D12" w14:textId="77777777" w:rsidR="000C681F" w:rsidRPr="006658FA" w:rsidRDefault="000C681F" w:rsidP="000C681F"/>
                      </w:txbxContent>
                    </v:textbox>
                    <w10:wrap type="square" anchorx="margin"/>
                  </v:shape>
                </w:pict>
              </mc:Fallback>
            </mc:AlternateContent>
          </w:r>
          <w:r>
            <w:br w:type="page"/>
          </w:r>
        </w:p>
      </w:sdtContent>
    </w:sdt>
    <w:p w14:paraId="07B6709F" w14:textId="1CB85061" w:rsidR="000C681F" w:rsidRDefault="008A0BCB" w:rsidP="000C681F">
      <w:pPr>
        <w:pStyle w:val="Heading1"/>
        <w:jc w:val="center"/>
      </w:pPr>
      <w:r>
        <w:lastRenderedPageBreak/>
        <w:t xml:space="preserve">MULTI-8 </w:t>
      </w:r>
      <w:r w:rsidR="000C681F">
        <w:t>ISA</w:t>
      </w:r>
    </w:p>
    <w:p w14:paraId="12B05744" w14:textId="4932DD93" w:rsidR="000C681F" w:rsidRDefault="000C681F" w:rsidP="000C681F">
      <w:pPr>
        <w:pStyle w:val="Heading2"/>
      </w:pPr>
      <w:r>
        <w:t>ISA Overview</w:t>
      </w:r>
    </w:p>
    <w:p w14:paraId="58B7DB4E" w14:textId="58911383" w:rsidR="000C681F" w:rsidRDefault="000C681F" w:rsidP="00F02594">
      <w:pPr>
        <w:jc w:val="both"/>
      </w:pPr>
      <w:r>
        <w:t xml:space="preserve">An ISA is designed to accommodate all the operations and the functions the CPU will be required to perform. For our </w:t>
      </w:r>
      <w:r w:rsidR="008A0BCB">
        <w:t>M</w:t>
      </w:r>
      <w:r w:rsidR="00774FAB">
        <w:t>ULTI-8 ISA</w:t>
      </w:r>
      <w:r>
        <w:t xml:space="preserve"> and CPU design the required target is assessed from the benchmark provided in lab manual section 6.2. </w:t>
      </w:r>
      <w:r w:rsidR="005046B8">
        <w:t xml:space="preserve">After assessing the requirements for this benchmark and using the multicycle CPU design approach we developed our Instruction formats and list of instructions that the CPU needs to perform for the benchmark. Mostly we have implemented an ISA </w:t>
      </w:r>
      <w:proofErr w:type="gramStart"/>
      <w:r w:rsidR="005046B8">
        <w:t>similar to</w:t>
      </w:r>
      <w:proofErr w:type="gramEnd"/>
      <w:r w:rsidR="005046B8">
        <w:t xml:space="preserve"> the </w:t>
      </w:r>
      <w:r w:rsidR="00F02594">
        <w:t>MIPS</w:t>
      </w:r>
      <w:r w:rsidR="005046B8">
        <w:t xml:space="preserve"> ISA. The provided incomplete datapath has been modified to accommodate our ISA and multicycle CPU design.</w:t>
      </w:r>
    </w:p>
    <w:p w14:paraId="2A77ECDC" w14:textId="77777777" w:rsidR="00F677CE" w:rsidRDefault="00F677CE" w:rsidP="00F677CE"/>
    <w:p w14:paraId="60AD98E2" w14:textId="3D0089EB" w:rsidR="00170B5D" w:rsidRDefault="000C681F" w:rsidP="000C681F">
      <w:pPr>
        <w:pStyle w:val="Heading2"/>
      </w:pPr>
      <w:r>
        <w:t>Instruction formats:</w:t>
      </w:r>
    </w:p>
    <w:p w14:paraId="49E2E446" w14:textId="77777777" w:rsidR="000C681F" w:rsidRPr="000C681F" w:rsidRDefault="000C681F" w:rsidP="000C681F"/>
    <w:tbl>
      <w:tblPr>
        <w:tblStyle w:val="GridTable4-Accent6"/>
        <w:tblW w:w="10001" w:type="dxa"/>
        <w:tblLook w:val="04A0" w:firstRow="1" w:lastRow="0" w:firstColumn="1" w:lastColumn="0" w:noHBand="0" w:noVBand="1"/>
      </w:tblPr>
      <w:tblGrid>
        <w:gridCol w:w="2045"/>
        <w:gridCol w:w="2762"/>
        <w:gridCol w:w="2263"/>
        <w:gridCol w:w="2243"/>
        <w:gridCol w:w="688"/>
      </w:tblGrid>
      <w:tr w:rsidR="000C681F" w:rsidRPr="000C681F" w14:paraId="717BA14D" w14:textId="77777777" w:rsidTr="00774FAB">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0001" w:type="dxa"/>
            <w:gridSpan w:val="5"/>
            <w:noWrap/>
            <w:hideMark/>
          </w:tcPr>
          <w:p w14:paraId="1352FB33" w14:textId="77777777" w:rsidR="000C681F" w:rsidRPr="000C681F" w:rsidRDefault="000C681F" w:rsidP="000C681F">
            <w:pPr>
              <w:jc w:val="center"/>
              <w:rPr>
                <w:rFonts w:ascii="Calibri" w:eastAsia="Times New Roman" w:hAnsi="Calibri" w:cs="Calibri"/>
                <w:b w:val="0"/>
                <w:bCs w:val="0"/>
                <w:color w:val="006100"/>
                <w:sz w:val="22"/>
              </w:rPr>
            </w:pPr>
            <w:r w:rsidRPr="000C681F">
              <w:rPr>
                <w:rFonts w:ascii="Calibri" w:eastAsia="Times New Roman" w:hAnsi="Calibri" w:cs="Calibri"/>
                <w:color w:val="006100"/>
                <w:sz w:val="22"/>
              </w:rPr>
              <w:t>R-TYPE</w:t>
            </w:r>
          </w:p>
        </w:tc>
      </w:tr>
      <w:tr w:rsidR="000C681F" w:rsidRPr="000C681F" w14:paraId="562D5513" w14:textId="77777777" w:rsidTr="00774FAB">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2EE7F5A5" w14:textId="67599D0D" w:rsidR="000C681F" w:rsidRPr="000C681F" w:rsidRDefault="000C681F" w:rsidP="000C681F">
            <w:pPr>
              <w:jc w:val="center"/>
              <w:rPr>
                <w:rFonts w:ascii="Calibri" w:eastAsia="Times New Roman" w:hAnsi="Calibri" w:cs="Calibri"/>
                <w:color w:val="9C5700"/>
                <w:sz w:val="22"/>
              </w:rPr>
            </w:pPr>
            <w:r w:rsidRPr="000C681F">
              <w:rPr>
                <w:rFonts w:ascii="Calibri" w:eastAsia="Times New Roman" w:hAnsi="Calibri" w:cs="Calibri"/>
                <w:color w:val="9C5700"/>
                <w:sz w:val="22"/>
              </w:rPr>
              <w:t>4</w:t>
            </w:r>
            <w:r w:rsidR="005046B8">
              <w:rPr>
                <w:rFonts w:ascii="Calibri" w:eastAsia="Times New Roman" w:hAnsi="Calibri" w:cs="Calibri"/>
                <w:color w:val="9C5700"/>
                <w:sz w:val="22"/>
              </w:rPr>
              <w:t>-bit</w:t>
            </w:r>
          </w:p>
        </w:tc>
        <w:tc>
          <w:tcPr>
            <w:tcW w:w="2762" w:type="dxa"/>
            <w:noWrap/>
            <w:hideMark/>
          </w:tcPr>
          <w:p w14:paraId="13C7795C" w14:textId="15E14687"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263" w:type="dxa"/>
            <w:noWrap/>
            <w:hideMark/>
          </w:tcPr>
          <w:p w14:paraId="66877DA9" w14:textId="7E5B5D90"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243" w:type="dxa"/>
            <w:noWrap/>
            <w:hideMark/>
          </w:tcPr>
          <w:p w14:paraId="76ECA1EB" w14:textId="12216A2E"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688" w:type="dxa"/>
            <w:noWrap/>
            <w:hideMark/>
          </w:tcPr>
          <w:p w14:paraId="6F0CB94B" w14:textId="26F32CC5"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r>
      <w:tr w:rsidR="000C681F" w:rsidRPr="000C681F" w14:paraId="6D9FABE8" w14:textId="77777777" w:rsidTr="00774FAB">
        <w:trPr>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2425AA39" w14:textId="77777777" w:rsidR="000C681F" w:rsidRPr="000C681F" w:rsidRDefault="000C681F" w:rsidP="000C681F">
            <w:pPr>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2762" w:type="dxa"/>
            <w:noWrap/>
            <w:hideMark/>
          </w:tcPr>
          <w:p w14:paraId="54000AE6"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DESTINATION (Rd)</w:t>
            </w:r>
          </w:p>
        </w:tc>
        <w:tc>
          <w:tcPr>
            <w:tcW w:w="2263" w:type="dxa"/>
            <w:noWrap/>
            <w:hideMark/>
          </w:tcPr>
          <w:p w14:paraId="20AEEA41"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SOURCE_1 (Rs)</w:t>
            </w:r>
          </w:p>
        </w:tc>
        <w:tc>
          <w:tcPr>
            <w:tcW w:w="2243" w:type="dxa"/>
            <w:noWrap/>
            <w:hideMark/>
          </w:tcPr>
          <w:p w14:paraId="715D8B23"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SOURCE_2 (Rt)</w:t>
            </w:r>
          </w:p>
        </w:tc>
        <w:tc>
          <w:tcPr>
            <w:tcW w:w="688" w:type="dxa"/>
            <w:noWrap/>
            <w:hideMark/>
          </w:tcPr>
          <w:p w14:paraId="2CAFC184"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OAP</w:t>
            </w:r>
          </w:p>
        </w:tc>
      </w:tr>
      <w:tr w:rsidR="000C681F" w:rsidRPr="000C681F" w14:paraId="73BD21E2" w14:textId="77777777" w:rsidTr="00774FAB">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2192E403" w14:textId="77777777" w:rsidR="000C681F" w:rsidRPr="000C681F" w:rsidRDefault="000C681F" w:rsidP="000C681F">
            <w:pPr>
              <w:jc w:val="center"/>
              <w:rPr>
                <w:rFonts w:ascii="Calibri" w:eastAsia="Times New Roman" w:hAnsi="Calibri" w:cs="Calibri"/>
                <w:color w:val="000000"/>
                <w:sz w:val="22"/>
              </w:rPr>
            </w:pPr>
          </w:p>
        </w:tc>
        <w:tc>
          <w:tcPr>
            <w:tcW w:w="2762" w:type="dxa"/>
            <w:noWrap/>
            <w:hideMark/>
          </w:tcPr>
          <w:p w14:paraId="1B41FCF7"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63" w:type="dxa"/>
            <w:noWrap/>
            <w:hideMark/>
          </w:tcPr>
          <w:p w14:paraId="4D925A35"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43" w:type="dxa"/>
            <w:noWrap/>
            <w:hideMark/>
          </w:tcPr>
          <w:p w14:paraId="029B923A"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88" w:type="dxa"/>
            <w:noWrap/>
            <w:hideMark/>
          </w:tcPr>
          <w:p w14:paraId="25456EEC"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0C681F" w:rsidRPr="000C681F" w14:paraId="1039CDB9" w14:textId="77777777" w:rsidTr="00774FAB">
        <w:trPr>
          <w:trHeight w:val="435"/>
        </w:trPr>
        <w:tc>
          <w:tcPr>
            <w:cnfStyle w:val="001000000000" w:firstRow="0" w:lastRow="0" w:firstColumn="1" w:lastColumn="0" w:oddVBand="0" w:evenVBand="0" w:oddHBand="0" w:evenHBand="0" w:firstRowFirstColumn="0" w:firstRowLastColumn="0" w:lastRowFirstColumn="0" w:lastRowLastColumn="0"/>
            <w:tcW w:w="10001" w:type="dxa"/>
            <w:gridSpan w:val="5"/>
            <w:noWrap/>
            <w:hideMark/>
          </w:tcPr>
          <w:p w14:paraId="39C9DD41" w14:textId="77777777" w:rsidR="000C681F" w:rsidRPr="000C681F" w:rsidRDefault="000C681F" w:rsidP="000C681F">
            <w:pPr>
              <w:jc w:val="center"/>
              <w:rPr>
                <w:rFonts w:ascii="Calibri" w:eastAsia="Times New Roman" w:hAnsi="Calibri" w:cs="Calibri"/>
                <w:b w:val="0"/>
                <w:bCs w:val="0"/>
                <w:color w:val="006100"/>
                <w:sz w:val="22"/>
              </w:rPr>
            </w:pPr>
            <w:r w:rsidRPr="000C681F">
              <w:rPr>
                <w:rFonts w:ascii="Calibri" w:eastAsia="Times New Roman" w:hAnsi="Calibri" w:cs="Calibri"/>
                <w:color w:val="006100"/>
                <w:sz w:val="22"/>
              </w:rPr>
              <w:t>I-TYPE</w:t>
            </w:r>
          </w:p>
        </w:tc>
      </w:tr>
      <w:tr w:rsidR="000C681F" w:rsidRPr="000C681F" w14:paraId="32C099C9" w14:textId="77777777" w:rsidTr="00774FAB">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1495F426" w14:textId="0626A366" w:rsidR="000C681F" w:rsidRPr="000C681F" w:rsidRDefault="000C681F" w:rsidP="000C681F">
            <w:pPr>
              <w:jc w:val="center"/>
              <w:rPr>
                <w:rFonts w:ascii="Calibri" w:eastAsia="Times New Roman" w:hAnsi="Calibri" w:cs="Calibri"/>
                <w:color w:val="9C5700"/>
                <w:sz w:val="22"/>
              </w:rPr>
            </w:pPr>
            <w:r w:rsidRPr="000C681F">
              <w:rPr>
                <w:rFonts w:ascii="Calibri" w:eastAsia="Times New Roman" w:hAnsi="Calibri" w:cs="Calibri"/>
                <w:color w:val="9C5700"/>
                <w:sz w:val="22"/>
              </w:rPr>
              <w:t>4</w:t>
            </w:r>
            <w:r w:rsidR="005046B8">
              <w:rPr>
                <w:rFonts w:ascii="Calibri" w:eastAsia="Times New Roman" w:hAnsi="Calibri" w:cs="Calibri"/>
                <w:color w:val="9C5700"/>
                <w:sz w:val="22"/>
              </w:rPr>
              <w:t>-bit</w:t>
            </w:r>
          </w:p>
        </w:tc>
        <w:tc>
          <w:tcPr>
            <w:tcW w:w="2762" w:type="dxa"/>
            <w:noWrap/>
            <w:hideMark/>
          </w:tcPr>
          <w:p w14:paraId="57C40349" w14:textId="0CDFF0D4"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263" w:type="dxa"/>
            <w:noWrap/>
            <w:hideMark/>
          </w:tcPr>
          <w:p w14:paraId="15BEEB2D" w14:textId="33102172"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931" w:type="dxa"/>
            <w:gridSpan w:val="2"/>
            <w:noWrap/>
            <w:hideMark/>
          </w:tcPr>
          <w:p w14:paraId="5850E727" w14:textId="5A095509"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6</w:t>
            </w:r>
            <w:r w:rsidR="005046B8">
              <w:rPr>
                <w:rFonts w:ascii="Calibri" w:eastAsia="Times New Roman" w:hAnsi="Calibri" w:cs="Calibri"/>
                <w:color w:val="9C5700"/>
                <w:sz w:val="22"/>
              </w:rPr>
              <w:t>-bit</w:t>
            </w:r>
          </w:p>
        </w:tc>
      </w:tr>
      <w:tr w:rsidR="000C681F" w:rsidRPr="000C681F" w14:paraId="5D298AE1" w14:textId="77777777" w:rsidTr="00774FAB">
        <w:trPr>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21D88CF6" w14:textId="77777777" w:rsidR="000C681F" w:rsidRPr="000C681F" w:rsidRDefault="000C681F" w:rsidP="000C681F">
            <w:pPr>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2762" w:type="dxa"/>
            <w:noWrap/>
            <w:hideMark/>
          </w:tcPr>
          <w:p w14:paraId="0BA48426"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DESTINATION (Rd)</w:t>
            </w:r>
          </w:p>
        </w:tc>
        <w:tc>
          <w:tcPr>
            <w:tcW w:w="2263" w:type="dxa"/>
            <w:noWrap/>
            <w:hideMark/>
          </w:tcPr>
          <w:p w14:paraId="416E63EC"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SOURCE_1 (Rs)</w:t>
            </w:r>
          </w:p>
        </w:tc>
        <w:tc>
          <w:tcPr>
            <w:tcW w:w="2931" w:type="dxa"/>
            <w:gridSpan w:val="2"/>
            <w:noWrap/>
            <w:hideMark/>
          </w:tcPr>
          <w:p w14:paraId="42FC1E77"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 xml:space="preserve">CONSTANT </w:t>
            </w:r>
            <w:proofErr w:type="gramStart"/>
            <w:r w:rsidRPr="000C681F">
              <w:rPr>
                <w:rFonts w:ascii="Calibri" w:eastAsia="Times New Roman" w:hAnsi="Calibri" w:cs="Calibri"/>
                <w:color w:val="000000"/>
                <w:sz w:val="22"/>
              </w:rPr>
              <w:t>( C</w:t>
            </w:r>
            <w:proofErr w:type="gramEnd"/>
            <w:r w:rsidRPr="000C681F">
              <w:rPr>
                <w:rFonts w:ascii="Calibri" w:eastAsia="Times New Roman" w:hAnsi="Calibri" w:cs="Calibri"/>
                <w:color w:val="000000"/>
                <w:sz w:val="22"/>
              </w:rPr>
              <w:t xml:space="preserve"> )</w:t>
            </w:r>
          </w:p>
        </w:tc>
      </w:tr>
      <w:tr w:rsidR="000C681F" w:rsidRPr="000C681F" w14:paraId="755521FF" w14:textId="77777777" w:rsidTr="00774FAB">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1DC1B6CD" w14:textId="77777777" w:rsidR="000C681F" w:rsidRPr="000C681F" w:rsidRDefault="000C681F" w:rsidP="000C681F">
            <w:pPr>
              <w:jc w:val="center"/>
              <w:rPr>
                <w:rFonts w:ascii="Calibri" w:eastAsia="Times New Roman" w:hAnsi="Calibri" w:cs="Calibri"/>
                <w:color w:val="000000"/>
                <w:sz w:val="22"/>
              </w:rPr>
            </w:pPr>
          </w:p>
        </w:tc>
        <w:tc>
          <w:tcPr>
            <w:tcW w:w="2762" w:type="dxa"/>
            <w:noWrap/>
            <w:hideMark/>
          </w:tcPr>
          <w:p w14:paraId="2B8EA0E1"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63" w:type="dxa"/>
            <w:noWrap/>
            <w:hideMark/>
          </w:tcPr>
          <w:p w14:paraId="19BE9961"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43" w:type="dxa"/>
            <w:noWrap/>
            <w:hideMark/>
          </w:tcPr>
          <w:p w14:paraId="400ED636"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88" w:type="dxa"/>
            <w:noWrap/>
            <w:hideMark/>
          </w:tcPr>
          <w:p w14:paraId="143CA365"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0C681F" w:rsidRPr="000C681F" w14:paraId="2AE0A03E" w14:textId="77777777" w:rsidTr="00774FAB">
        <w:trPr>
          <w:trHeight w:val="435"/>
        </w:trPr>
        <w:tc>
          <w:tcPr>
            <w:cnfStyle w:val="001000000000" w:firstRow="0" w:lastRow="0" w:firstColumn="1" w:lastColumn="0" w:oddVBand="0" w:evenVBand="0" w:oddHBand="0" w:evenHBand="0" w:firstRowFirstColumn="0" w:firstRowLastColumn="0" w:lastRowFirstColumn="0" w:lastRowLastColumn="0"/>
            <w:tcW w:w="10001" w:type="dxa"/>
            <w:gridSpan w:val="5"/>
            <w:noWrap/>
            <w:hideMark/>
          </w:tcPr>
          <w:p w14:paraId="5E061857" w14:textId="77777777" w:rsidR="000C681F" w:rsidRPr="000C681F" w:rsidRDefault="000C681F" w:rsidP="000C681F">
            <w:pPr>
              <w:jc w:val="center"/>
              <w:rPr>
                <w:rFonts w:ascii="Calibri" w:eastAsia="Times New Roman" w:hAnsi="Calibri" w:cs="Calibri"/>
                <w:b w:val="0"/>
                <w:bCs w:val="0"/>
                <w:color w:val="006100"/>
                <w:sz w:val="22"/>
              </w:rPr>
            </w:pPr>
            <w:r w:rsidRPr="000C681F">
              <w:rPr>
                <w:rFonts w:ascii="Calibri" w:eastAsia="Times New Roman" w:hAnsi="Calibri" w:cs="Calibri"/>
                <w:color w:val="006100"/>
                <w:sz w:val="22"/>
              </w:rPr>
              <w:t>J-TYPE</w:t>
            </w:r>
          </w:p>
        </w:tc>
      </w:tr>
      <w:tr w:rsidR="000C681F" w:rsidRPr="000C681F" w14:paraId="700B61CD" w14:textId="77777777" w:rsidTr="00774FAB">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06702DD0" w14:textId="15E1BD3E" w:rsidR="000C681F" w:rsidRPr="000C681F" w:rsidRDefault="000C681F" w:rsidP="000C681F">
            <w:pPr>
              <w:jc w:val="center"/>
              <w:rPr>
                <w:rFonts w:ascii="Calibri" w:eastAsia="Times New Roman" w:hAnsi="Calibri" w:cs="Calibri"/>
                <w:color w:val="9C5700"/>
                <w:sz w:val="22"/>
              </w:rPr>
            </w:pPr>
            <w:r w:rsidRPr="000C681F">
              <w:rPr>
                <w:rFonts w:ascii="Calibri" w:eastAsia="Times New Roman" w:hAnsi="Calibri" w:cs="Calibri"/>
                <w:color w:val="9C5700"/>
                <w:sz w:val="22"/>
              </w:rPr>
              <w:t>4</w:t>
            </w:r>
            <w:r w:rsidR="005046B8">
              <w:rPr>
                <w:rFonts w:ascii="Calibri" w:eastAsia="Times New Roman" w:hAnsi="Calibri" w:cs="Calibri"/>
                <w:color w:val="9C5700"/>
                <w:sz w:val="22"/>
              </w:rPr>
              <w:t>-bit</w:t>
            </w:r>
          </w:p>
        </w:tc>
        <w:tc>
          <w:tcPr>
            <w:tcW w:w="7956" w:type="dxa"/>
            <w:gridSpan w:val="4"/>
            <w:hideMark/>
          </w:tcPr>
          <w:p w14:paraId="189A3C63" w14:textId="1357443E"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12</w:t>
            </w:r>
            <w:r w:rsidR="005046B8">
              <w:rPr>
                <w:rFonts w:ascii="Calibri" w:eastAsia="Times New Roman" w:hAnsi="Calibri" w:cs="Calibri"/>
                <w:color w:val="9C5700"/>
                <w:sz w:val="22"/>
              </w:rPr>
              <w:t>-bit</w:t>
            </w:r>
          </w:p>
        </w:tc>
      </w:tr>
      <w:tr w:rsidR="000C681F" w:rsidRPr="000C681F" w14:paraId="397BC036" w14:textId="77777777" w:rsidTr="00774FAB">
        <w:trPr>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7FB3EC61" w14:textId="77777777" w:rsidR="000C681F" w:rsidRPr="000C681F" w:rsidRDefault="000C681F" w:rsidP="000C681F">
            <w:pPr>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7956" w:type="dxa"/>
            <w:gridSpan w:val="4"/>
            <w:hideMark/>
          </w:tcPr>
          <w:p w14:paraId="34804FA2"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 xml:space="preserve">CONSTANT </w:t>
            </w:r>
            <w:proofErr w:type="gramStart"/>
            <w:r w:rsidRPr="000C681F">
              <w:rPr>
                <w:rFonts w:ascii="Calibri" w:eastAsia="Times New Roman" w:hAnsi="Calibri" w:cs="Calibri"/>
                <w:color w:val="000000"/>
                <w:sz w:val="22"/>
              </w:rPr>
              <w:t>( C</w:t>
            </w:r>
            <w:proofErr w:type="gramEnd"/>
            <w:r w:rsidRPr="000C681F">
              <w:rPr>
                <w:rFonts w:ascii="Calibri" w:eastAsia="Times New Roman" w:hAnsi="Calibri" w:cs="Calibri"/>
                <w:color w:val="000000"/>
                <w:sz w:val="22"/>
              </w:rPr>
              <w:t xml:space="preserve"> )</w:t>
            </w:r>
          </w:p>
        </w:tc>
      </w:tr>
    </w:tbl>
    <w:p w14:paraId="2F4DAD9B" w14:textId="0F019B10" w:rsidR="005046B8" w:rsidRPr="00774FAB" w:rsidRDefault="005046B8" w:rsidP="005046B8">
      <w:pPr>
        <w:jc w:val="center"/>
      </w:pPr>
      <w:r>
        <w:t xml:space="preserve">Table 1: Different instruction types supported by </w:t>
      </w:r>
      <w:r w:rsidR="00774FAB">
        <w:t>MULTI-8</w:t>
      </w:r>
    </w:p>
    <w:p w14:paraId="36A4082A" w14:textId="77777777" w:rsidR="006B42DB" w:rsidRPr="005046B8" w:rsidRDefault="006B42DB" w:rsidP="005046B8"/>
    <w:p w14:paraId="23C00592" w14:textId="776AE8BD" w:rsidR="005046B8" w:rsidRDefault="005046B8" w:rsidP="00F02594">
      <w:pPr>
        <w:pStyle w:val="ListParagraph"/>
        <w:numPr>
          <w:ilvl w:val="0"/>
          <w:numId w:val="2"/>
        </w:numPr>
        <w:jc w:val="both"/>
      </w:pPr>
      <w:r>
        <w:t>R-type</w:t>
      </w:r>
    </w:p>
    <w:p w14:paraId="5B6F8967" w14:textId="2D2800BC" w:rsidR="005046B8" w:rsidRDefault="005046B8" w:rsidP="00F02594">
      <w:pPr>
        <w:pStyle w:val="ListParagraph"/>
        <w:jc w:val="both"/>
      </w:pPr>
      <w:r>
        <w:t>All R-type instructions have a</w:t>
      </w:r>
      <w:r w:rsidR="00035C23">
        <w:t xml:space="preserve"> 4-bit opcode, which is 0000 for all R-type instructions. </w:t>
      </w:r>
      <w:r w:rsidR="006B42DB">
        <w:t>The instruction itself is determined by the 3 OAP bits, which means we have 8 R-type instructions. There are two source registers Rs and Rt, 3-bit</w:t>
      </w:r>
      <w:r w:rsidR="00EC12D1">
        <w:t xml:space="preserve"> address</w:t>
      </w:r>
      <w:r w:rsidR="006B42DB">
        <w:t xml:space="preserve"> each, and one 3-bit destination register Rd. R-type instructions are arithmetic-logic operations and some of them have immediate versions as well which are defined under I-type instructions.</w:t>
      </w:r>
    </w:p>
    <w:p w14:paraId="72B0F1C1" w14:textId="77777777" w:rsidR="0026605A" w:rsidRDefault="0026605A" w:rsidP="00F02594">
      <w:pPr>
        <w:pStyle w:val="ListParagraph"/>
        <w:jc w:val="both"/>
      </w:pPr>
    </w:p>
    <w:p w14:paraId="34C3F844" w14:textId="32E73AE1" w:rsidR="006B42DB" w:rsidRDefault="006B42DB" w:rsidP="00F02594">
      <w:pPr>
        <w:pStyle w:val="ListParagraph"/>
        <w:numPr>
          <w:ilvl w:val="0"/>
          <w:numId w:val="2"/>
        </w:numPr>
        <w:jc w:val="both"/>
      </w:pPr>
      <w:r>
        <w:lastRenderedPageBreak/>
        <w:t>I-type</w:t>
      </w:r>
    </w:p>
    <w:p w14:paraId="6BCA9B68" w14:textId="0A690E4A" w:rsidR="006B42DB" w:rsidRDefault="006B42DB" w:rsidP="00F02594">
      <w:pPr>
        <w:pStyle w:val="ListParagraph"/>
        <w:jc w:val="both"/>
      </w:pPr>
      <w:r>
        <w:t xml:space="preserve">All I-type instructions have a 4-bit OPCODE which is used to identify the instruction as well in the decode stage. </w:t>
      </w:r>
      <w:r w:rsidR="00EC12D1">
        <w:t xml:space="preserve">The is one destination (Rd) and one source (Rs) register, both having 3-bit addresses. The immediate is a 6-bit constant. This can be used with I-type instructions after sign-extension to 8-bit, since all operations are using 8-bits. </w:t>
      </w:r>
    </w:p>
    <w:p w14:paraId="1E3A55EC" w14:textId="3F0DCDDA" w:rsidR="00EC12D1" w:rsidRDefault="00EC12D1" w:rsidP="00F02594">
      <w:pPr>
        <w:pStyle w:val="ListParagraph"/>
        <w:numPr>
          <w:ilvl w:val="0"/>
          <w:numId w:val="2"/>
        </w:numPr>
        <w:jc w:val="both"/>
      </w:pPr>
      <w:r>
        <w:t>J-type</w:t>
      </w:r>
    </w:p>
    <w:p w14:paraId="0F9EF053" w14:textId="45353AB1" w:rsidR="00EC12D1" w:rsidRDefault="00EC12D1" w:rsidP="00F02594">
      <w:pPr>
        <w:pStyle w:val="ListParagraph"/>
        <w:jc w:val="both"/>
      </w:pPr>
      <w:r>
        <w:t xml:space="preserve">We currently have 1 J-type instruction, which is Jump instruction. It has a 4-bit OPCODE and a 12-bit constant which is the destination address for the jump target. </w:t>
      </w:r>
    </w:p>
    <w:p w14:paraId="26196EFF" w14:textId="77777777" w:rsidR="00F02594" w:rsidRDefault="00F02594" w:rsidP="00F02594">
      <w:pPr>
        <w:pStyle w:val="ListParagraph"/>
        <w:jc w:val="both"/>
      </w:pPr>
    </w:p>
    <w:p w14:paraId="2EFF6DCA" w14:textId="09376191" w:rsidR="00F02594" w:rsidRPr="00F02594" w:rsidRDefault="00EC12D1" w:rsidP="0026605A">
      <w:pPr>
        <w:pStyle w:val="Heading2"/>
      </w:pPr>
      <w:r>
        <w:t>ISA Design Decisions:</w:t>
      </w:r>
    </w:p>
    <w:p w14:paraId="5D8E6DBC" w14:textId="689D55B5" w:rsidR="00EC12D1" w:rsidRDefault="00EC12D1" w:rsidP="00F02594">
      <w:pPr>
        <w:jc w:val="both"/>
      </w:pPr>
      <w:r>
        <w:t xml:space="preserve">All instruction types have a 4-bit OPCODE which is used to decode which type of instruction it is and identify the instruction in case of I or J type. In case of R-type, all the OPCODEs are same (i.e. 0000) and the instruction is identified using the 3 OAP bits. We chose the OPCODE to be 4-bits long by assessing how many instructions we are expected to have in total. Initially we have 19 instructions so 4-bits are enough to address them. </w:t>
      </w:r>
      <w:r w:rsidR="006C5508">
        <w:t>And</w:t>
      </w:r>
      <w:r>
        <w:t>, since all R-type instructions have the same OPCODE we can have 8 R-type instructions with OPCODE 0000, but they are identified by the 3 OAP bits. Putting it together we still have a room for expansion for 5 instructions. These extra instructions can be added as I or J type.</w:t>
      </w:r>
    </w:p>
    <w:p w14:paraId="5DAC67E3" w14:textId="103A15DD" w:rsidR="00EC12D1" w:rsidRDefault="00EC12D1" w:rsidP="00F02594">
      <w:pPr>
        <w:jc w:val="both"/>
      </w:pPr>
      <w:r>
        <w:t xml:space="preserve">The destination (Rd) and source (Rs and Rt) registers in R and I-type instructions have been dedicated 3-bits for address. </w:t>
      </w:r>
      <w:r w:rsidR="006C5508">
        <w:t>3-bits are chosen for this purpose as our register file is 8X8. We have 8 registers that we need to address so 2</w:t>
      </w:r>
      <w:r w:rsidR="006C5508">
        <w:rPr>
          <w:vertAlign w:val="superscript"/>
        </w:rPr>
        <w:t>3</w:t>
      </w:r>
      <w:r w:rsidR="006C5508">
        <w:t xml:space="preserve"> registers. Therefore, we decided to use 3-bits for register addressing.</w:t>
      </w:r>
    </w:p>
    <w:p w14:paraId="1F65674D" w14:textId="014651EC" w:rsidR="006C5508" w:rsidRDefault="006C5508" w:rsidP="00F02594">
      <w:pPr>
        <w:jc w:val="both"/>
      </w:pPr>
      <w:r>
        <w:t>After allocating the bits required for OPCODE, source and destination in I-type instructions we were left with 6-bits. We allocated all these 6-bits for the immediate constant to be used in immediate operations. Therefore, our immediate operations are limited by only 6-bit constants.</w:t>
      </w:r>
    </w:p>
    <w:p w14:paraId="2A6E1644" w14:textId="4F2081FF" w:rsidR="00F02594" w:rsidRDefault="006C5508" w:rsidP="00F02594">
      <w:pPr>
        <w:jc w:val="both"/>
      </w:pPr>
      <w:r>
        <w:t>For j-type instructions we allocated 4-bits for OPCODE and the remaining 12-bits for Constant. The constant can directly be used as the jump target location address. Since our instruction memory has 10-bits for addressing its 2 KB size, the 12- bit constant for</w:t>
      </w:r>
      <w:r w:rsidR="00F02594">
        <w:t xml:space="preserve"> </w:t>
      </w:r>
      <w:r>
        <w:t xml:space="preserve">J-type instructions can address all this memory, in fact the 12-bit constant can be used to address instruction memory for </w:t>
      </w:r>
      <w:r w:rsidR="00F02594">
        <w:t>up to</w:t>
      </w:r>
      <w:r>
        <w:t xml:space="preserve"> 4 KB (</w:t>
      </w:r>
      <w:r w:rsidR="00F02594">
        <w:t xml:space="preserve"> 12-bit address)</w:t>
      </w:r>
    </w:p>
    <w:p w14:paraId="59AD4796" w14:textId="285AB8F1" w:rsidR="00F02594" w:rsidRDefault="00774FAB" w:rsidP="00F02594">
      <w:pPr>
        <w:pStyle w:val="Heading2"/>
      </w:pPr>
      <w:r>
        <w:t>MULTI-8</w:t>
      </w:r>
      <w:r w:rsidR="00F02594">
        <w:t xml:space="preserve"> ISA Instructions:</w:t>
      </w:r>
    </w:p>
    <w:p w14:paraId="6D72470D" w14:textId="05F9BB0B" w:rsidR="00F02594" w:rsidRDefault="00F02594" w:rsidP="00F02594">
      <w:r>
        <w:t>The various instructions listed in Table 2 below are based on the provided benchmark for this CPU design. Looking at the n-long array computation we require basic instructions such as addition, subtraction, shift operations, branch, load and store. The multiplication and division instructions are required for the multiplication and division benchmarks. The jump instruction will be useful in the infinite loop benchmark. All the previously mentioned instructions combined with some other instructions are required or the text parser benchmark.</w:t>
      </w:r>
    </w:p>
    <w:p w14:paraId="4A2C11BA" w14:textId="77777777" w:rsidR="00B275A9" w:rsidRDefault="00B275A9" w:rsidP="00B275A9">
      <w:pPr>
        <w:rPr>
          <w:b/>
          <w:bCs/>
        </w:rPr>
        <w:sectPr w:rsidR="00B275A9" w:rsidSect="00F677CE">
          <w:pgSz w:w="12240" w:h="15840"/>
          <w:pgMar w:top="1440" w:right="1440" w:bottom="1440" w:left="1440" w:header="720" w:footer="720" w:gutter="0"/>
          <w:cols w:space="720"/>
          <w:docGrid w:linePitch="360"/>
        </w:sectPr>
      </w:pPr>
    </w:p>
    <w:tbl>
      <w:tblPr>
        <w:tblStyle w:val="GridTable4-Accent6"/>
        <w:tblW w:w="15040" w:type="dxa"/>
        <w:jc w:val="center"/>
        <w:tblLook w:val="04A0" w:firstRow="1" w:lastRow="0" w:firstColumn="1" w:lastColumn="0" w:noHBand="0" w:noVBand="1"/>
      </w:tblPr>
      <w:tblGrid>
        <w:gridCol w:w="1303"/>
        <w:gridCol w:w="699"/>
        <w:gridCol w:w="1578"/>
        <w:gridCol w:w="6855"/>
        <w:gridCol w:w="2880"/>
        <w:gridCol w:w="987"/>
        <w:gridCol w:w="738"/>
      </w:tblGrid>
      <w:tr w:rsidR="0026605A" w:rsidRPr="00B275A9" w14:paraId="31D3D399" w14:textId="77777777" w:rsidTr="004B6ED5">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15689AC9" w14:textId="5E4CFA52" w:rsidR="00B275A9" w:rsidRPr="00B275A9" w:rsidRDefault="00B275A9" w:rsidP="0026605A">
            <w:pPr>
              <w:jc w:val="center"/>
            </w:pPr>
            <w:r w:rsidRPr="00B275A9">
              <w:lastRenderedPageBreak/>
              <w:t>Instruction</w:t>
            </w:r>
          </w:p>
        </w:tc>
        <w:tc>
          <w:tcPr>
            <w:tcW w:w="699" w:type="dxa"/>
            <w:noWrap/>
            <w:hideMark/>
          </w:tcPr>
          <w:p w14:paraId="6906CFBB"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Type</w:t>
            </w:r>
          </w:p>
        </w:tc>
        <w:tc>
          <w:tcPr>
            <w:tcW w:w="1578" w:type="dxa"/>
            <w:noWrap/>
            <w:hideMark/>
          </w:tcPr>
          <w:p w14:paraId="455C3A69"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perands</w:t>
            </w:r>
          </w:p>
        </w:tc>
        <w:tc>
          <w:tcPr>
            <w:tcW w:w="6855" w:type="dxa"/>
            <w:noWrap/>
            <w:hideMark/>
          </w:tcPr>
          <w:p w14:paraId="7E39A32F"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Description</w:t>
            </w:r>
          </w:p>
        </w:tc>
        <w:tc>
          <w:tcPr>
            <w:tcW w:w="2880" w:type="dxa"/>
            <w:noWrap/>
            <w:hideMark/>
          </w:tcPr>
          <w:p w14:paraId="04364880"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peration</w:t>
            </w:r>
          </w:p>
        </w:tc>
        <w:tc>
          <w:tcPr>
            <w:tcW w:w="987" w:type="dxa"/>
            <w:noWrap/>
            <w:hideMark/>
          </w:tcPr>
          <w:p w14:paraId="318804E2"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pcode</w:t>
            </w:r>
          </w:p>
        </w:tc>
        <w:tc>
          <w:tcPr>
            <w:tcW w:w="738" w:type="dxa"/>
            <w:noWrap/>
            <w:hideMark/>
          </w:tcPr>
          <w:p w14:paraId="4A301649"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AP</w:t>
            </w:r>
          </w:p>
        </w:tc>
      </w:tr>
      <w:tr w:rsidR="0026605A" w:rsidRPr="00B275A9" w14:paraId="07B6EBD5" w14:textId="77777777" w:rsidTr="004B6ED5">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26696FB2" w14:textId="77777777" w:rsidR="00B275A9" w:rsidRPr="00B275A9" w:rsidRDefault="00B275A9" w:rsidP="0026605A">
            <w:pPr>
              <w:jc w:val="center"/>
            </w:pPr>
            <w:r w:rsidRPr="00B275A9">
              <w:t>ADD</w:t>
            </w:r>
          </w:p>
        </w:tc>
        <w:tc>
          <w:tcPr>
            <w:tcW w:w="699" w:type="dxa"/>
            <w:noWrap/>
            <w:hideMark/>
          </w:tcPr>
          <w:p w14:paraId="35EED4B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578" w:type="dxa"/>
            <w:noWrap/>
            <w:hideMark/>
          </w:tcPr>
          <w:p w14:paraId="266303D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Rs, Rt, </w:t>
            </w:r>
            <w:proofErr w:type="spellStart"/>
            <w:r w:rsidRPr="00B275A9">
              <w:t>Cin</w:t>
            </w:r>
            <w:proofErr w:type="spellEnd"/>
          </w:p>
        </w:tc>
        <w:tc>
          <w:tcPr>
            <w:tcW w:w="6855" w:type="dxa"/>
            <w:noWrap/>
            <w:hideMark/>
          </w:tcPr>
          <w:p w14:paraId="3F961728"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Add two registers and a carry (</w:t>
            </w:r>
            <w:proofErr w:type="spellStart"/>
            <w:r w:rsidRPr="00B275A9">
              <w:t>Cin</w:t>
            </w:r>
            <w:proofErr w:type="spellEnd"/>
            <w:r w:rsidRPr="00B275A9">
              <w:t>)</w:t>
            </w:r>
          </w:p>
        </w:tc>
        <w:tc>
          <w:tcPr>
            <w:tcW w:w="2880" w:type="dxa"/>
            <w:noWrap/>
            <w:hideMark/>
          </w:tcPr>
          <w:p w14:paraId="7C033624"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lt;= Rs + Rt + </w:t>
            </w:r>
            <w:proofErr w:type="spellStart"/>
            <w:r w:rsidRPr="00B275A9">
              <w:t>Cin</w:t>
            </w:r>
            <w:proofErr w:type="spellEnd"/>
          </w:p>
        </w:tc>
        <w:tc>
          <w:tcPr>
            <w:tcW w:w="987" w:type="dxa"/>
            <w:noWrap/>
            <w:hideMark/>
          </w:tcPr>
          <w:p w14:paraId="2240F067"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38" w:type="dxa"/>
            <w:noWrap/>
            <w:hideMark/>
          </w:tcPr>
          <w:p w14:paraId="3053537F"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r>
      <w:tr w:rsidR="00B275A9" w:rsidRPr="00B275A9" w14:paraId="177B2A60" w14:textId="77777777" w:rsidTr="004B6ED5">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0F8202CE" w14:textId="77777777" w:rsidR="00B275A9" w:rsidRPr="00B275A9" w:rsidRDefault="00B275A9" w:rsidP="0026605A">
            <w:pPr>
              <w:jc w:val="center"/>
            </w:pPr>
            <w:r w:rsidRPr="00B275A9">
              <w:t>ADDI</w:t>
            </w:r>
          </w:p>
        </w:tc>
        <w:tc>
          <w:tcPr>
            <w:tcW w:w="699" w:type="dxa"/>
            <w:noWrap/>
            <w:hideMark/>
          </w:tcPr>
          <w:p w14:paraId="09B243B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578" w:type="dxa"/>
            <w:noWrap/>
            <w:hideMark/>
          </w:tcPr>
          <w:p w14:paraId="16DBD99C"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855" w:type="dxa"/>
            <w:noWrap/>
            <w:hideMark/>
          </w:tcPr>
          <w:p w14:paraId="0B37F64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Add a register and a constant </w:t>
            </w:r>
            <w:proofErr w:type="gramStart"/>
            <w:r w:rsidRPr="00B275A9">
              <w:t>( C</w:t>
            </w:r>
            <w:proofErr w:type="gramEnd"/>
            <w:r w:rsidRPr="00B275A9">
              <w:t xml:space="preserve"> )</w:t>
            </w:r>
          </w:p>
        </w:tc>
        <w:tc>
          <w:tcPr>
            <w:tcW w:w="2880" w:type="dxa"/>
            <w:noWrap/>
            <w:hideMark/>
          </w:tcPr>
          <w:p w14:paraId="7CEF31D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 C</w:t>
            </w:r>
          </w:p>
        </w:tc>
        <w:tc>
          <w:tcPr>
            <w:tcW w:w="987" w:type="dxa"/>
            <w:noWrap/>
            <w:hideMark/>
          </w:tcPr>
          <w:p w14:paraId="7F580C9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1</w:t>
            </w:r>
          </w:p>
        </w:tc>
        <w:tc>
          <w:tcPr>
            <w:tcW w:w="738" w:type="dxa"/>
            <w:noWrap/>
            <w:hideMark/>
          </w:tcPr>
          <w:p w14:paraId="6FE74CD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26605A" w:rsidRPr="00B275A9" w14:paraId="1D686013" w14:textId="77777777" w:rsidTr="004B6ED5">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6B1551C1" w14:textId="77777777" w:rsidR="00B275A9" w:rsidRPr="00B275A9" w:rsidRDefault="00B275A9" w:rsidP="0026605A">
            <w:pPr>
              <w:jc w:val="center"/>
            </w:pPr>
            <w:r w:rsidRPr="00B275A9">
              <w:t>SUB</w:t>
            </w:r>
          </w:p>
        </w:tc>
        <w:tc>
          <w:tcPr>
            <w:tcW w:w="699" w:type="dxa"/>
            <w:noWrap/>
            <w:hideMark/>
          </w:tcPr>
          <w:p w14:paraId="2BEE51C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578" w:type="dxa"/>
            <w:noWrap/>
            <w:hideMark/>
          </w:tcPr>
          <w:p w14:paraId="70C2F74F"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Rs, Rt, </w:t>
            </w:r>
            <w:proofErr w:type="spellStart"/>
            <w:r w:rsidRPr="00B275A9">
              <w:t>Cin</w:t>
            </w:r>
            <w:proofErr w:type="spellEnd"/>
          </w:p>
        </w:tc>
        <w:tc>
          <w:tcPr>
            <w:tcW w:w="6855" w:type="dxa"/>
            <w:noWrap/>
            <w:hideMark/>
          </w:tcPr>
          <w:p w14:paraId="02967343"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Subtract two registers and a carry (</w:t>
            </w:r>
            <w:proofErr w:type="spellStart"/>
            <w:r w:rsidRPr="00B275A9">
              <w:t>Cin</w:t>
            </w:r>
            <w:proofErr w:type="spellEnd"/>
            <w:r w:rsidRPr="00B275A9">
              <w:t>)</w:t>
            </w:r>
          </w:p>
        </w:tc>
        <w:tc>
          <w:tcPr>
            <w:tcW w:w="2880" w:type="dxa"/>
            <w:noWrap/>
            <w:hideMark/>
          </w:tcPr>
          <w:p w14:paraId="60D071A2"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lt;= Rs - Rt - </w:t>
            </w:r>
            <w:proofErr w:type="spellStart"/>
            <w:r w:rsidRPr="00B275A9">
              <w:t>Cin</w:t>
            </w:r>
            <w:proofErr w:type="spellEnd"/>
          </w:p>
        </w:tc>
        <w:tc>
          <w:tcPr>
            <w:tcW w:w="987" w:type="dxa"/>
            <w:noWrap/>
            <w:hideMark/>
          </w:tcPr>
          <w:p w14:paraId="37A438B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38" w:type="dxa"/>
            <w:noWrap/>
            <w:hideMark/>
          </w:tcPr>
          <w:p w14:paraId="322054F7"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1</w:t>
            </w:r>
          </w:p>
        </w:tc>
      </w:tr>
      <w:tr w:rsidR="00B275A9" w:rsidRPr="00B275A9" w14:paraId="34D56D3C" w14:textId="77777777" w:rsidTr="004B6ED5">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83A724C" w14:textId="77777777" w:rsidR="00B275A9" w:rsidRPr="00B275A9" w:rsidRDefault="00B275A9" w:rsidP="0026605A">
            <w:pPr>
              <w:jc w:val="center"/>
            </w:pPr>
            <w:r w:rsidRPr="00B275A9">
              <w:t>AND</w:t>
            </w:r>
          </w:p>
        </w:tc>
        <w:tc>
          <w:tcPr>
            <w:tcW w:w="699" w:type="dxa"/>
            <w:noWrap/>
            <w:hideMark/>
          </w:tcPr>
          <w:p w14:paraId="053FACB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76D0EF65"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487CE18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Logical AND two registers</w:t>
            </w:r>
          </w:p>
        </w:tc>
        <w:tc>
          <w:tcPr>
            <w:tcW w:w="2880" w:type="dxa"/>
            <w:noWrap/>
            <w:hideMark/>
          </w:tcPr>
          <w:p w14:paraId="79E4471D" w14:textId="3388C37F"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 Rt</w:t>
            </w:r>
          </w:p>
        </w:tc>
        <w:tc>
          <w:tcPr>
            <w:tcW w:w="987" w:type="dxa"/>
            <w:noWrap/>
            <w:hideMark/>
          </w:tcPr>
          <w:p w14:paraId="45890C49"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35A923F6" w14:textId="6D38EE3E" w:rsidR="00B275A9" w:rsidRPr="00B275A9" w:rsidRDefault="00671BA7" w:rsidP="0026605A">
            <w:pPr>
              <w:jc w:val="center"/>
              <w:cnfStyle w:val="000000000000" w:firstRow="0" w:lastRow="0" w:firstColumn="0" w:lastColumn="0" w:oddVBand="0" w:evenVBand="0" w:oddHBand="0" w:evenHBand="0" w:firstRowFirstColumn="0" w:firstRowLastColumn="0" w:lastRowFirstColumn="0" w:lastRowLastColumn="0"/>
            </w:pPr>
            <w:r>
              <w:t>4</w:t>
            </w:r>
          </w:p>
        </w:tc>
      </w:tr>
      <w:tr w:rsidR="0026605A" w:rsidRPr="00B275A9" w14:paraId="3BF72076" w14:textId="77777777" w:rsidTr="004B6ED5">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7ACC5A9B" w14:textId="77777777" w:rsidR="00B275A9" w:rsidRPr="00B275A9" w:rsidRDefault="00B275A9" w:rsidP="0026605A">
            <w:pPr>
              <w:jc w:val="center"/>
            </w:pPr>
            <w:r w:rsidRPr="00B275A9">
              <w:t>ANDI</w:t>
            </w:r>
          </w:p>
        </w:tc>
        <w:tc>
          <w:tcPr>
            <w:tcW w:w="699" w:type="dxa"/>
            <w:noWrap/>
            <w:hideMark/>
          </w:tcPr>
          <w:p w14:paraId="0CBCD4E9"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578" w:type="dxa"/>
            <w:noWrap/>
            <w:hideMark/>
          </w:tcPr>
          <w:p w14:paraId="4340B80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Rs, C</w:t>
            </w:r>
          </w:p>
        </w:tc>
        <w:tc>
          <w:tcPr>
            <w:tcW w:w="6855" w:type="dxa"/>
            <w:noWrap/>
            <w:hideMark/>
          </w:tcPr>
          <w:p w14:paraId="24DFAB2C"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Logical AND two registers and a constant </w:t>
            </w:r>
            <w:proofErr w:type="gramStart"/>
            <w:r w:rsidRPr="00B275A9">
              <w:t>( C</w:t>
            </w:r>
            <w:proofErr w:type="gramEnd"/>
            <w:r w:rsidRPr="00B275A9">
              <w:t xml:space="preserve"> )</w:t>
            </w:r>
          </w:p>
        </w:tc>
        <w:tc>
          <w:tcPr>
            <w:tcW w:w="2880" w:type="dxa"/>
            <w:noWrap/>
            <w:hideMark/>
          </w:tcPr>
          <w:p w14:paraId="33B6824A" w14:textId="20C0BF32"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 ^ C</w:t>
            </w:r>
          </w:p>
        </w:tc>
        <w:tc>
          <w:tcPr>
            <w:tcW w:w="987" w:type="dxa"/>
            <w:noWrap/>
            <w:hideMark/>
          </w:tcPr>
          <w:p w14:paraId="7BB11969"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2</w:t>
            </w:r>
          </w:p>
        </w:tc>
        <w:tc>
          <w:tcPr>
            <w:tcW w:w="738" w:type="dxa"/>
            <w:noWrap/>
            <w:hideMark/>
          </w:tcPr>
          <w:p w14:paraId="5428CAC1"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B275A9" w:rsidRPr="00B275A9" w14:paraId="19BB0119" w14:textId="77777777" w:rsidTr="004B6ED5">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12A51A40" w14:textId="77777777" w:rsidR="00B275A9" w:rsidRPr="00B275A9" w:rsidRDefault="00B275A9" w:rsidP="0026605A">
            <w:pPr>
              <w:jc w:val="center"/>
            </w:pPr>
            <w:r w:rsidRPr="00B275A9">
              <w:t>OR</w:t>
            </w:r>
          </w:p>
        </w:tc>
        <w:tc>
          <w:tcPr>
            <w:tcW w:w="699" w:type="dxa"/>
            <w:noWrap/>
            <w:hideMark/>
          </w:tcPr>
          <w:p w14:paraId="62ECB262"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2D844F1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47DAF800"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Logical OR two registers</w:t>
            </w:r>
          </w:p>
        </w:tc>
        <w:tc>
          <w:tcPr>
            <w:tcW w:w="2880" w:type="dxa"/>
            <w:noWrap/>
            <w:hideMark/>
          </w:tcPr>
          <w:p w14:paraId="3668FF41" w14:textId="1D73B5C3"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Rd &lt;= Rs </w:t>
            </w:r>
            <w:r w:rsidRPr="00B275A9">
              <w:rPr>
                <w:vertAlign w:val="superscript"/>
              </w:rPr>
              <w:t>v</w:t>
            </w:r>
            <w:r w:rsidRPr="00B275A9">
              <w:t xml:space="preserve"> Rt</w:t>
            </w:r>
          </w:p>
        </w:tc>
        <w:tc>
          <w:tcPr>
            <w:tcW w:w="987" w:type="dxa"/>
            <w:noWrap/>
            <w:hideMark/>
          </w:tcPr>
          <w:p w14:paraId="75151FA0"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466B341C"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3</w:t>
            </w:r>
          </w:p>
        </w:tc>
      </w:tr>
      <w:tr w:rsidR="004B6ED5" w:rsidRPr="00B275A9" w14:paraId="57E5E837" w14:textId="77777777" w:rsidTr="004B6ED5">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3625D747" w14:textId="164DFD85" w:rsidR="004B6ED5" w:rsidRPr="00B275A9" w:rsidRDefault="004B6ED5" w:rsidP="004B6ED5">
            <w:pPr>
              <w:jc w:val="center"/>
            </w:pPr>
            <w:r w:rsidRPr="006927D1">
              <w:t>DMADDR</w:t>
            </w:r>
          </w:p>
        </w:tc>
        <w:tc>
          <w:tcPr>
            <w:tcW w:w="699" w:type="dxa"/>
            <w:noWrap/>
            <w:hideMark/>
          </w:tcPr>
          <w:p w14:paraId="64C0854C" w14:textId="2B689775" w:rsidR="004B6ED5" w:rsidRPr="00B275A9" w:rsidRDefault="004B6ED5" w:rsidP="004B6ED5">
            <w:pPr>
              <w:jc w:val="center"/>
              <w:cnfStyle w:val="000000100000" w:firstRow="0" w:lastRow="0" w:firstColumn="0" w:lastColumn="0" w:oddVBand="0" w:evenVBand="0" w:oddHBand="1" w:evenHBand="0" w:firstRowFirstColumn="0" w:firstRowLastColumn="0" w:lastRowFirstColumn="0" w:lastRowLastColumn="0"/>
            </w:pPr>
            <w:r w:rsidRPr="006927D1">
              <w:t>J</w:t>
            </w:r>
          </w:p>
        </w:tc>
        <w:tc>
          <w:tcPr>
            <w:tcW w:w="1578" w:type="dxa"/>
            <w:noWrap/>
            <w:hideMark/>
          </w:tcPr>
          <w:p w14:paraId="48C6B1E4" w14:textId="6C1B5838" w:rsidR="004B6ED5" w:rsidRPr="00B275A9" w:rsidRDefault="004B6ED5" w:rsidP="004B6ED5">
            <w:pPr>
              <w:jc w:val="center"/>
              <w:cnfStyle w:val="000000100000" w:firstRow="0" w:lastRow="0" w:firstColumn="0" w:lastColumn="0" w:oddVBand="0" w:evenVBand="0" w:oddHBand="1" w:evenHBand="0" w:firstRowFirstColumn="0" w:firstRowLastColumn="0" w:lastRowFirstColumn="0" w:lastRowLastColumn="0"/>
            </w:pPr>
            <w:r w:rsidRPr="006927D1">
              <w:t>C</w:t>
            </w:r>
          </w:p>
        </w:tc>
        <w:tc>
          <w:tcPr>
            <w:tcW w:w="6855" w:type="dxa"/>
            <w:noWrap/>
            <w:hideMark/>
          </w:tcPr>
          <w:p w14:paraId="09A34648" w14:textId="53F94907" w:rsidR="004B6ED5" w:rsidRPr="00B275A9" w:rsidRDefault="004B6ED5" w:rsidP="004B6ED5">
            <w:pPr>
              <w:jc w:val="center"/>
              <w:cnfStyle w:val="000000100000" w:firstRow="0" w:lastRow="0" w:firstColumn="0" w:lastColumn="0" w:oddVBand="0" w:evenVBand="0" w:oddHBand="1" w:evenHBand="0" w:firstRowFirstColumn="0" w:firstRowLastColumn="0" w:lastRowFirstColumn="0" w:lastRowLastColumn="0"/>
            </w:pPr>
            <w:r w:rsidRPr="006927D1">
              <w:t xml:space="preserve">Set most significant 2-bits of Data Memory Address to least significant 2-bits of constant </w:t>
            </w:r>
            <w:proofErr w:type="gramStart"/>
            <w:r w:rsidRPr="006927D1">
              <w:t>( C</w:t>
            </w:r>
            <w:proofErr w:type="gramEnd"/>
            <w:r w:rsidRPr="006927D1">
              <w:t xml:space="preserve"> )</w:t>
            </w:r>
          </w:p>
        </w:tc>
        <w:tc>
          <w:tcPr>
            <w:tcW w:w="2880" w:type="dxa"/>
            <w:noWrap/>
            <w:hideMark/>
          </w:tcPr>
          <w:p w14:paraId="57CBF273" w14:textId="717DCE2A" w:rsidR="004B6ED5" w:rsidRPr="00B275A9" w:rsidRDefault="004B6ED5" w:rsidP="004B6ED5">
            <w:pPr>
              <w:jc w:val="center"/>
              <w:cnfStyle w:val="000000100000" w:firstRow="0" w:lastRow="0" w:firstColumn="0" w:lastColumn="0" w:oddVBand="0" w:evenVBand="0" w:oddHBand="1" w:evenHBand="0" w:firstRowFirstColumn="0" w:firstRowLastColumn="0" w:lastRowFirstColumn="0" w:lastRowLastColumn="0"/>
            </w:pPr>
            <w:proofErr w:type="spellStart"/>
            <w:r w:rsidRPr="006927D1">
              <w:t>DM_</w:t>
            </w:r>
            <w:proofErr w:type="gramStart"/>
            <w:r w:rsidRPr="006927D1">
              <w:t>address</w:t>
            </w:r>
            <w:proofErr w:type="spellEnd"/>
            <w:r w:rsidRPr="006927D1">
              <w:t>[</w:t>
            </w:r>
            <w:proofErr w:type="gramEnd"/>
            <w:r w:rsidRPr="006927D1">
              <w:t>8:9] &lt;= C [1:0]</w:t>
            </w:r>
          </w:p>
        </w:tc>
        <w:tc>
          <w:tcPr>
            <w:tcW w:w="987" w:type="dxa"/>
            <w:noWrap/>
            <w:hideMark/>
          </w:tcPr>
          <w:p w14:paraId="46210BC1" w14:textId="05760960" w:rsidR="004B6ED5" w:rsidRPr="00B275A9" w:rsidRDefault="004B6ED5" w:rsidP="004B6ED5">
            <w:pPr>
              <w:jc w:val="center"/>
              <w:cnfStyle w:val="000000100000" w:firstRow="0" w:lastRow="0" w:firstColumn="0" w:lastColumn="0" w:oddVBand="0" w:evenVBand="0" w:oddHBand="1" w:evenHBand="0" w:firstRowFirstColumn="0" w:firstRowLastColumn="0" w:lastRowFirstColumn="0" w:lastRowLastColumn="0"/>
            </w:pPr>
            <w:r>
              <w:t>3</w:t>
            </w:r>
          </w:p>
        </w:tc>
        <w:tc>
          <w:tcPr>
            <w:tcW w:w="738" w:type="dxa"/>
            <w:noWrap/>
            <w:hideMark/>
          </w:tcPr>
          <w:p w14:paraId="7CCCCD1E" w14:textId="48E16E9A" w:rsidR="004B6ED5" w:rsidRPr="00B275A9" w:rsidRDefault="004B6ED5" w:rsidP="004B6ED5">
            <w:pPr>
              <w:jc w:val="center"/>
              <w:cnfStyle w:val="000000100000" w:firstRow="0" w:lastRow="0" w:firstColumn="0" w:lastColumn="0" w:oddVBand="0" w:evenVBand="0" w:oddHBand="1" w:evenHBand="0" w:firstRowFirstColumn="0" w:firstRowLastColumn="0" w:lastRowFirstColumn="0" w:lastRowLastColumn="0"/>
            </w:pPr>
            <w:r w:rsidRPr="006927D1">
              <w:t>X</w:t>
            </w:r>
          </w:p>
        </w:tc>
      </w:tr>
      <w:tr w:rsidR="00B275A9" w:rsidRPr="00B275A9" w14:paraId="4AD0D3CD" w14:textId="77777777" w:rsidTr="004B6ED5">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2A0A6A9C" w14:textId="77777777" w:rsidR="00B275A9" w:rsidRPr="00B275A9" w:rsidRDefault="00B275A9" w:rsidP="0026605A">
            <w:pPr>
              <w:jc w:val="center"/>
            </w:pPr>
            <w:r w:rsidRPr="00B275A9">
              <w:t>XOR</w:t>
            </w:r>
          </w:p>
        </w:tc>
        <w:tc>
          <w:tcPr>
            <w:tcW w:w="699" w:type="dxa"/>
            <w:noWrap/>
            <w:hideMark/>
          </w:tcPr>
          <w:p w14:paraId="6CA8BA56"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20016304"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704047F9"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Logical XOR two registers</w:t>
            </w:r>
          </w:p>
        </w:tc>
        <w:tc>
          <w:tcPr>
            <w:tcW w:w="2880" w:type="dxa"/>
            <w:noWrap/>
            <w:hideMark/>
          </w:tcPr>
          <w:p w14:paraId="6D160C26" w14:textId="7B10B016"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Rd &lt;= Rs </w:t>
            </w:r>
            <w:r w:rsidRPr="00B275A9">
              <w:rPr>
                <w:rFonts w:ascii="Cambria Math" w:hAnsi="Cambria Math" w:cs="Cambria Math"/>
              </w:rPr>
              <w:t>⊕</w:t>
            </w:r>
            <w:r w:rsidRPr="00B275A9">
              <w:t xml:space="preserve"> Rt</w:t>
            </w:r>
          </w:p>
        </w:tc>
        <w:tc>
          <w:tcPr>
            <w:tcW w:w="987" w:type="dxa"/>
            <w:noWrap/>
            <w:hideMark/>
          </w:tcPr>
          <w:p w14:paraId="01DCEED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13C36A47" w14:textId="1D2D8B51" w:rsidR="00B275A9" w:rsidRPr="00B275A9" w:rsidRDefault="00671BA7" w:rsidP="0026605A">
            <w:pPr>
              <w:jc w:val="center"/>
              <w:cnfStyle w:val="000000000000" w:firstRow="0" w:lastRow="0" w:firstColumn="0" w:lastColumn="0" w:oddVBand="0" w:evenVBand="0" w:oddHBand="0" w:evenHBand="0" w:firstRowFirstColumn="0" w:firstRowLastColumn="0" w:lastRowFirstColumn="0" w:lastRowLastColumn="0"/>
            </w:pPr>
            <w:r>
              <w:t>6</w:t>
            </w:r>
          </w:p>
        </w:tc>
      </w:tr>
      <w:tr w:rsidR="008A0BCB" w:rsidRPr="00B275A9" w14:paraId="280458D8" w14:textId="77777777" w:rsidTr="004B6ED5">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85A3E2F" w14:textId="3E4015C4" w:rsidR="008A0BCB" w:rsidRPr="00B275A9" w:rsidRDefault="008A0BCB" w:rsidP="008A0BCB">
            <w:pPr>
              <w:jc w:val="center"/>
            </w:pPr>
            <w:r w:rsidRPr="000E402C">
              <w:t>SLT</w:t>
            </w:r>
          </w:p>
        </w:tc>
        <w:tc>
          <w:tcPr>
            <w:tcW w:w="699" w:type="dxa"/>
            <w:noWrap/>
            <w:hideMark/>
          </w:tcPr>
          <w:p w14:paraId="49105B54" w14:textId="1AB4F243"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R</w:t>
            </w:r>
          </w:p>
        </w:tc>
        <w:tc>
          <w:tcPr>
            <w:tcW w:w="1578" w:type="dxa"/>
            <w:noWrap/>
            <w:hideMark/>
          </w:tcPr>
          <w:p w14:paraId="138C7F95" w14:textId="725ACA83"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Rd, Rs, Rt</w:t>
            </w:r>
          </w:p>
        </w:tc>
        <w:tc>
          <w:tcPr>
            <w:tcW w:w="6855" w:type="dxa"/>
            <w:noWrap/>
            <w:hideMark/>
          </w:tcPr>
          <w:p w14:paraId="10073759" w14:textId="54703341"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If Rs&lt;Rt, Rd=1, else Rd=0.</w:t>
            </w:r>
          </w:p>
        </w:tc>
        <w:tc>
          <w:tcPr>
            <w:tcW w:w="2880" w:type="dxa"/>
            <w:noWrap/>
            <w:hideMark/>
          </w:tcPr>
          <w:p w14:paraId="7FE2F7FE" w14:textId="7B9BB863"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Rs-Rt, Rd &lt;= N (zero flag)</w:t>
            </w:r>
          </w:p>
        </w:tc>
        <w:tc>
          <w:tcPr>
            <w:tcW w:w="987" w:type="dxa"/>
            <w:noWrap/>
            <w:hideMark/>
          </w:tcPr>
          <w:p w14:paraId="4150C0FC" w14:textId="60F5C60A"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0</w:t>
            </w:r>
          </w:p>
        </w:tc>
        <w:tc>
          <w:tcPr>
            <w:tcW w:w="738" w:type="dxa"/>
            <w:noWrap/>
            <w:hideMark/>
          </w:tcPr>
          <w:p w14:paraId="52086B2C" w14:textId="62B3F07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5</w:t>
            </w:r>
          </w:p>
        </w:tc>
      </w:tr>
      <w:tr w:rsidR="00B275A9" w:rsidRPr="00B275A9" w14:paraId="18C384DD" w14:textId="77777777" w:rsidTr="004B6ED5">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9D1127C" w14:textId="77777777" w:rsidR="00B275A9" w:rsidRPr="00B275A9" w:rsidRDefault="00B275A9" w:rsidP="0026605A">
            <w:pPr>
              <w:jc w:val="center"/>
            </w:pPr>
            <w:r w:rsidRPr="00B275A9">
              <w:t>MUL</w:t>
            </w:r>
          </w:p>
        </w:tc>
        <w:tc>
          <w:tcPr>
            <w:tcW w:w="699" w:type="dxa"/>
            <w:noWrap/>
            <w:hideMark/>
          </w:tcPr>
          <w:p w14:paraId="74BF0BD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60362D6A"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19793485"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Multiply two registers</w:t>
            </w:r>
          </w:p>
        </w:tc>
        <w:tc>
          <w:tcPr>
            <w:tcW w:w="2880" w:type="dxa"/>
            <w:noWrap/>
            <w:hideMark/>
          </w:tcPr>
          <w:p w14:paraId="59E09334" w14:textId="314BF0B0" w:rsidR="00B275A9" w:rsidRPr="00B275A9" w:rsidRDefault="008472C6" w:rsidP="0026605A">
            <w:pPr>
              <w:jc w:val="center"/>
              <w:cnfStyle w:val="000000000000" w:firstRow="0" w:lastRow="0" w:firstColumn="0" w:lastColumn="0" w:oddVBand="0" w:evenVBand="0" w:oddHBand="0" w:evenHBand="0" w:firstRowFirstColumn="0" w:firstRowLastColumn="0" w:lastRowFirstColumn="0" w:lastRowLastColumn="0"/>
            </w:pPr>
            <w:r w:rsidRPr="006E5652">
              <w:t>[</w:t>
            </w:r>
            <w:proofErr w:type="gramStart"/>
            <w:r w:rsidRPr="006E5652">
              <w:t>Rd,Rd</w:t>
            </w:r>
            <w:proofErr w:type="gramEnd"/>
            <w:r w:rsidRPr="006E5652">
              <w:t xml:space="preserve">+1] </w:t>
            </w:r>
            <w:r w:rsidR="00B275A9" w:rsidRPr="00B275A9">
              <w:t>&lt;= Rs * Rt</w:t>
            </w:r>
          </w:p>
        </w:tc>
        <w:tc>
          <w:tcPr>
            <w:tcW w:w="987" w:type="dxa"/>
            <w:noWrap/>
            <w:hideMark/>
          </w:tcPr>
          <w:p w14:paraId="177C1745"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0E9582B1" w14:textId="6217DC8B" w:rsidR="00B275A9" w:rsidRPr="00B275A9" w:rsidRDefault="00671BA7" w:rsidP="0026605A">
            <w:pPr>
              <w:jc w:val="center"/>
              <w:cnfStyle w:val="000000000000" w:firstRow="0" w:lastRow="0" w:firstColumn="0" w:lastColumn="0" w:oddVBand="0" w:evenVBand="0" w:oddHBand="0" w:evenHBand="0" w:firstRowFirstColumn="0" w:firstRowLastColumn="0" w:lastRowFirstColumn="0" w:lastRowLastColumn="0"/>
            </w:pPr>
            <w:r>
              <w:t>2</w:t>
            </w:r>
          </w:p>
        </w:tc>
      </w:tr>
      <w:tr w:rsidR="0026605A" w:rsidRPr="00B275A9" w14:paraId="7692267B" w14:textId="77777777" w:rsidTr="004B6ED5">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1FCCCD7B" w14:textId="77777777" w:rsidR="00B275A9" w:rsidRPr="00B275A9" w:rsidRDefault="00B275A9" w:rsidP="0026605A">
            <w:pPr>
              <w:jc w:val="center"/>
            </w:pPr>
            <w:r w:rsidRPr="00B275A9">
              <w:t>DIV</w:t>
            </w:r>
          </w:p>
        </w:tc>
        <w:tc>
          <w:tcPr>
            <w:tcW w:w="699" w:type="dxa"/>
            <w:noWrap/>
            <w:hideMark/>
          </w:tcPr>
          <w:p w14:paraId="0EF3AE32"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578" w:type="dxa"/>
            <w:noWrap/>
            <w:hideMark/>
          </w:tcPr>
          <w:p w14:paraId="356E64B8"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Rs, Rt</w:t>
            </w:r>
          </w:p>
        </w:tc>
        <w:tc>
          <w:tcPr>
            <w:tcW w:w="6855" w:type="dxa"/>
            <w:noWrap/>
            <w:hideMark/>
          </w:tcPr>
          <w:p w14:paraId="671AB54B"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Divide two registers</w:t>
            </w:r>
          </w:p>
        </w:tc>
        <w:tc>
          <w:tcPr>
            <w:tcW w:w="2880" w:type="dxa"/>
            <w:noWrap/>
            <w:hideMark/>
          </w:tcPr>
          <w:p w14:paraId="06A9DEE8" w14:textId="1A7DBC81"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 / Rt</w:t>
            </w:r>
          </w:p>
        </w:tc>
        <w:tc>
          <w:tcPr>
            <w:tcW w:w="987" w:type="dxa"/>
            <w:noWrap/>
            <w:hideMark/>
          </w:tcPr>
          <w:p w14:paraId="3DD929E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38" w:type="dxa"/>
            <w:noWrap/>
            <w:hideMark/>
          </w:tcPr>
          <w:p w14:paraId="4F291832"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7</w:t>
            </w:r>
          </w:p>
        </w:tc>
      </w:tr>
      <w:tr w:rsidR="00B275A9" w:rsidRPr="00B275A9" w14:paraId="5995FB3B" w14:textId="77777777" w:rsidTr="004B6ED5">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5FDB213C" w14:textId="77777777" w:rsidR="00B275A9" w:rsidRPr="00B275A9" w:rsidRDefault="00B275A9" w:rsidP="0026605A">
            <w:pPr>
              <w:jc w:val="center"/>
            </w:pPr>
            <w:r w:rsidRPr="00B275A9">
              <w:t>SLL</w:t>
            </w:r>
          </w:p>
        </w:tc>
        <w:tc>
          <w:tcPr>
            <w:tcW w:w="699" w:type="dxa"/>
            <w:noWrap/>
            <w:hideMark/>
          </w:tcPr>
          <w:p w14:paraId="7496F20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578" w:type="dxa"/>
            <w:noWrap/>
            <w:hideMark/>
          </w:tcPr>
          <w:p w14:paraId="5DCF103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855" w:type="dxa"/>
            <w:noWrap/>
            <w:hideMark/>
          </w:tcPr>
          <w:p w14:paraId="6BACFD24"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Logical shift left Rs and save into Rd with constant amount </w:t>
            </w:r>
            <w:proofErr w:type="gramStart"/>
            <w:r w:rsidRPr="00B275A9">
              <w:t>( C</w:t>
            </w:r>
            <w:proofErr w:type="gramEnd"/>
            <w:r w:rsidRPr="00B275A9">
              <w:t xml:space="preserve"> )</w:t>
            </w:r>
          </w:p>
        </w:tc>
        <w:tc>
          <w:tcPr>
            <w:tcW w:w="2880" w:type="dxa"/>
            <w:noWrap/>
            <w:hideMark/>
          </w:tcPr>
          <w:p w14:paraId="66784A02"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lt;&lt; C</w:t>
            </w:r>
          </w:p>
        </w:tc>
        <w:tc>
          <w:tcPr>
            <w:tcW w:w="987" w:type="dxa"/>
            <w:noWrap/>
            <w:hideMark/>
          </w:tcPr>
          <w:p w14:paraId="2FBC195A"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4</w:t>
            </w:r>
          </w:p>
        </w:tc>
        <w:tc>
          <w:tcPr>
            <w:tcW w:w="738" w:type="dxa"/>
            <w:noWrap/>
            <w:hideMark/>
          </w:tcPr>
          <w:p w14:paraId="5E25576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26605A" w:rsidRPr="00B275A9" w14:paraId="042EE14C" w14:textId="77777777" w:rsidTr="004B6ED5">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69D3DBDA" w14:textId="77777777" w:rsidR="00B275A9" w:rsidRPr="00B275A9" w:rsidRDefault="00B275A9" w:rsidP="0026605A">
            <w:pPr>
              <w:jc w:val="center"/>
            </w:pPr>
            <w:r w:rsidRPr="00B275A9">
              <w:t>SRL</w:t>
            </w:r>
          </w:p>
        </w:tc>
        <w:tc>
          <w:tcPr>
            <w:tcW w:w="699" w:type="dxa"/>
            <w:noWrap/>
            <w:hideMark/>
          </w:tcPr>
          <w:p w14:paraId="7FA616BA"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578" w:type="dxa"/>
            <w:noWrap/>
            <w:hideMark/>
          </w:tcPr>
          <w:p w14:paraId="21C2EA4A"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Rs, C</w:t>
            </w:r>
          </w:p>
        </w:tc>
        <w:tc>
          <w:tcPr>
            <w:tcW w:w="6855" w:type="dxa"/>
            <w:noWrap/>
            <w:hideMark/>
          </w:tcPr>
          <w:p w14:paraId="4DA2D127" w14:textId="6335E0BB"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Logical shift right Rs and save into </w:t>
            </w:r>
            <w:r w:rsidR="0026605A" w:rsidRPr="00B275A9">
              <w:t>Rd with</w:t>
            </w:r>
            <w:r w:rsidRPr="00B275A9">
              <w:t xml:space="preserve"> constant amount </w:t>
            </w:r>
            <w:proofErr w:type="gramStart"/>
            <w:r w:rsidRPr="00B275A9">
              <w:t>( C</w:t>
            </w:r>
            <w:proofErr w:type="gramEnd"/>
            <w:r w:rsidRPr="00B275A9">
              <w:t xml:space="preserve"> )</w:t>
            </w:r>
          </w:p>
        </w:tc>
        <w:tc>
          <w:tcPr>
            <w:tcW w:w="2880" w:type="dxa"/>
            <w:noWrap/>
            <w:hideMark/>
          </w:tcPr>
          <w:p w14:paraId="7A3EAED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 &gt;&gt; C</w:t>
            </w:r>
          </w:p>
        </w:tc>
        <w:tc>
          <w:tcPr>
            <w:tcW w:w="987" w:type="dxa"/>
            <w:noWrap/>
            <w:hideMark/>
          </w:tcPr>
          <w:p w14:paraId="51C5661C"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5</w:t>
            </w:r>
          </w:p>
        </w:tc>
        <w:tc>
          <w:tcPr>
            <w:tcW w:w="738" w:type="dxa"/>
            <w:noWrap/>
            <w:hideMark/>
          </w:tcPr>
          <w:p w14:paraId="1CEB2674"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B275A9" w:rsidRPr="00B275A9" w14:paraId="70436722" w14:textId="77777777" w:rsidTr="004B6ED5">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1585DA15" w14:textId="77777777" w:rsidR="00B275A9" w:rsidRPr="00B275A9" w:rsidRDefault="00B275A9" w:rsidP="0026605A">
            <w:pPr>
              <w:jc w:val="center"/>
            </w:pPr>
            <w:r w:rsidRPr="00B275A9">
              <w:t>SRA</w:t>
            </w:r>
          </w:p>
        </w:tc>
        <w:tc>
          <w:tcPr>
            <w:tcW w:w="699" w:type="dxa"/>
            <w:noWrap/>
            <w:hideMark/>
          </w:tcPr>
          <w:p w14:paraId="4B0C175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578" w:type="dxa"/>
            <w:noWrap/>
            <w:hideMark/>
          </w:tcPr>
          <w:p w14:paraId="29E7676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855" w:type="dxa"/>
            <w:noWrap/>
            <w:hideMark/>
          </w:tcPr>
          <w:p w14:paraId="2D76A041" w14:textId="5AF4A51C"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Arithmetic shift right Rs and save into </w:t>
            </w:r>
            <w:r w:rsidR="0026605A" w:rsidRPr="00B275A9">
              <w:t>Rd with</w:t>
            </w:r>
            <w:r w:rsidRPr="00B275A9">
              <w:t xml:space="preserve"> constant amount </w:t>
            </w:r>
            <w:proofErr w:type="gramStart"/>
            <w:r w:rsidRPr="00B275A9">
              <w:t>( C</w:t>
            </w:r>
            <w:proofErr w:type="gramEnd"/>
            <w:r w:rsidRPr="00B275A9">
              <w:t xml:space="preserve"> )</w:t>
            </w:r>
          </w:p>
        </w:tc>
        <w:tc>
          <w:tcPr>
            <w:tcW w:w="2880" w:type="dxa"/>
            <w:noWrap/>
            <w:hideMark/>
          </w:tcPr>
          <w:p w14:paraId="3AEE9C2E"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gt;&gt; C</w:t>
            </w:r>
          </w:p>
        </w:tc>
        <w:tc>
          <w:tcPr>
            <w:tcW w:w="987" w:type="dxa"/>
            <w:noWrap/>
            <w:hideMark/>
          </w:tcPr>
          <w:p w14:paraId="6EEA5DE2"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6</w:t>
            </w:r>
          </w:p>
        </w:tc>
        <w:tc>
          <w:tcPr>
            <w:tcW w:w="738" w:type="dxa"/>
            <w:noWrap/>
            <w:hideMark/>
          </w:tcPr>
          <w:p w14:paraId="3020AAC0"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8A0BCB" w:rsidRPr="00B275A9" w14:paraId="241BF995" w14:textId="77777777" w:rsidTr="004B6ED5">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64D865F5" w14:textId="0307A034" w:rsidR="008A0BCB" w:rsidRPr="00B275A9" w:rsidRDefault="008A0BCB" w:rsidP="008A0BCB">
            <w:pPr>
              <w:jc w:val="center"/>
            </w:pPr>
            <w:r w:rsidRPr="006E5652">
              <w:t>LW</w:t>
            </w:r>
          </w:p>
        </w:tc>
        <w:tc>
          <w:tcPr>
            <w:tcW w:w="699" w:type="dxa"/>
            <w:noWrap/>
            <w:hideMark/>
          </w:tcPr>
          <w:p w14:paraId="5CCC4357" w14:textId="60403818"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578" w:type="dxa"/>
            <w:noWrap/>
            <w:hideMark/>
          </w:tcPr>
          <w:p w14:paraId="23404A8E" w14:textId="562D13BF"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Rd, Rs, C</w:t>
            </w:r>
          </w:p>
        </w:tc>
        <w:tc>
          <w:tcPr>
            <w:tcW w:w="6855" w:type="dxa"/>
            <w:noWrap/>
            <w:hideMark/>
          </w:tcPr>
          <w:p w14:paraId="7478FD47" w14:textId="5364B08F"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Load 16-bit word from data memory</w:t>
            </w:r>
          </w:p>
        </w:tc>
        <w:tc>
          <w:tcPr>
            <w:tcW w:w="2880" w:type="dxa"/>
            <w:noWrap/>
            <w:hideMark/>
          </w:tcPr>
          <w:p w14:paraId="609988DF" w14:textId="2E54E47A"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w:t>
            </w:r>
            <w:proofErr w:type="gramStart"/>
            <w:r w:rsidRPr="006E5652">
              <w:t>Rd,Rd</w:t>
            </w:r>
            <w:proofErr w:type="gramEnd"/>
            <w:r w:rsidRPr="006E5652">
              <w:t>+1] &lt;= MEM [Rs + C]</w:t>
            </w:r>
          </w:p>
        </w:tc>
        <w:tc>
          <w:tcPr>
            <w:tcW w:w="987" w:type="dxa"/>
            <w:noWrap/>
            <w:hideMark/>
          </w:tcPr>
          <w:p w14:paraId="7D24CB6B" w14:textId="3BBD07D6"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7</w:t>
            </w:r>
          </w:p>
        </w:tc>
        <w:tc>
          <w:tcPr>
            <w:tcW w:w="738" w:type="dxa"/>
            <w:noWrap/>
            <w:hideMark/>
          </w:tcPr>
          <w:p w14:paraId="079CC41B" w14:textId="53E36430"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X</w:t>
            </w:r>
          </w:p>
        </w:tc>
      </w:tr>
      <w:tr w:rsidR="008A0BCB" w:rsidRPr="00B275A9" w14:paraId="7F507800" w14:textId="77777777" w:rsidTr="004B6ED5">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60427E54" w14:textId="472803E7" w:rsidR="008A0BCB" w:rsidRPr="00B275A9" w:rsidRDefault="008A0BCB" w:rsidP="008A0BCB">
            <w:pPr>
              <w:jc w:val="center"/>
            </w:pPr>
            <w:r w:rsidRPr="006E5652">
              <w:t>LWU</w:t>
            </w:r>
          </w:p>
        </w:tc>
        <w:tc>
          <w:tcPr>
            <w:tcW w:w="699" w:type="dxa"/>
            <w:noWrap/>
            <w:hideMark/>
          </w:tcPr>
          <w:p w14:paraId="71F53501" w14:textId="2C2C603A"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I</w:t>
            </w:r>
          </w:p>
        </w:tc>
        <w:tc>
          <w:tcPr>
            <w:tcW w:w="1578" w:type="dxa"/>
            <w:noWrap/>
            <w:hideMark/>
          </w:tcPr>
          <w:p w14:paraId="66FF550E" w14:textId="3EC97FC5"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Rd, Rs, C</w:t>
            </w:r>
          </w:p>
        </w:tc>
        <w:tc>
          <w:tcPr>
            <w:tcW w:w="6855" w:type="dxa"/>
            <w:noWrap/>
            <w:hideMark/>
          </w:tcPr>
          <w:p w14:paraId="6C6EF74A" w14:textId="45AE4E01"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Load upper byte from data memory location</w:t>
            </w:r>
          </w:p>
        </w:tc>
        <w:tc>
          <w:tcPr>
            <w:tcW w:w="2880" w:type="dxa"/>
            <w:noWrap/>
            <w:hideMark/>
          </w:tcPr>
          <w:p w14:paraId="7811BFB9" w14:textId="572DD8FA"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Rd, -] &lt;= MEM [Rs + C]</w:t>
            </w:r>
          </w:p>
        </w:tc>
        <w:tc>
          <w:tcPr>
            <w:tcW w:w="987" w:type="dxa"/>
            <w:noWrap/>
            <w:hideMark/>
          </w:tcPr>
          <w:p w14:paraId="5BF5277F" w14:textId="2924AF0F"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8</w:t>
            </w:r>
          </w:p>
        </w:tc>
        <w:tc>
          <w:tcPr>
            <w:tcW w:w="738" w:type="dxa"/>
            <w:noWrap/>
            <w:hideMark/>
          </w:tcPr>
          <w:p w14:paraId="66F926C0" w14:textId="20840D7B"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X</w:t>
            </w:r>
          </w:p>
        </w:tc>
      </w:tr>
      <w:tr w:rsidR="008A0BCB" w:rsidRPr="00B275A9" w14:paraId="741E7E4F" w14:textId="77777777" w:rsidTr="004B6ED5">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D18998D" w14:textId="4F05AAED" w:rsidR="008A0BCB" w:rsidRPr="00B275A9" w:rsidRDefault="008A0BCB" w:rsidP="008A0BCB">
            <w:pPr>
              <w:jc w:val="center"/>
            </w:pPr>
            <w:r w:rsidRPr="006E5652">
              <w:t>LWL</w:t>
            </w:r>
          </w:p>
        </w:tc>
        <w:tc>
          <w:tcPr>
            <w:tcW w:w="699" w:type="dxa"/>
            <w:noWrap/>
            <w:hideMark/>
          </w:tcPr>
          <w:p w14:paraId="43C7924F" w14:textId="38B6152C"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578" w:type="dxa"/>
            <w:noWrap/>
            <w:hideMark/>
          </w:tcPr>
          <w:p w14:paraId="5A44C39A" w14:textId="10CCA166"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Rd, Rs, C</w:t>
            </w:r>
          </w:p>
        </w:tc>
        <w:tc>
          <w:tcPr>
            <w:tcW w:w="6855" w:type="dxa"/>
            <w:noWrap/>
            <w:hideMark/>
          </w:tcPr>
          <w:p w14:paraId="1B10E229" w14:textId="1E29F501"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Load lower byte from data memory location</w:t>
            </w:r>
          </w:p>
        </w:tc>
        <w:tc>
          <w:tcPr>
            <w:tcW w:w="2880" w:type="dxa"/>
            <w:noWrap/>
            <w:hideMark/>
          </w:tcPr>
          <w:p w14:paraId="71C0F1FE" w14:textId="47385656"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 Rd] &lt;= MEM [Rs + C]</w:t>
            </w:r>
          </w:p>
        </w:tc>
        <w:tc>
          <w:tcPr>
            <w:tcW w:w="987" w:type="dxa"/>
            <w:noWrap/>
            <w:hideMark/>
          </w:tcPr>
          <w:p w14:paraId="121098D5" w14:textId="479F123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9</w:t>
            </w:r>
          </w:p>
        </w:tc>
        <w:tc>
          <w:tcPr>
            <w:tcW w:w="738" w:type="dxa"/>
            <w:noWrap/>
            <w:hideMark/>
          </w:tcPr>
          <w:p w14:paraId="21C3EB16" w14:textId="1FB06542"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X</w:t>
            </w:r>
          </w:p>
        </w:tc>
      </w:tr>
      <w:tr w:rsidR="008A0BCB" w:rsidRPr="00B275A9" w14:paraId="61DFAE1F" w14:textId="77777777" w:rsidTr="004B6ED5">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50E09C4D" w14:textId="4684FC84" w:rsidR="008A0BCB" w:rsidRPr="00B275A9" w:rsidRDefault="008A0BCB" w:rsidP="008A0BCB">
            <w:pPr>
              <w:jc w:val="center"/>
            </w:pPr>
            <w:r w:rsidRPr="006E5652">
              <w:t>SW</w:t>
            </w:r>
          </w:p>
        </w:tc>
        <w:tc>
          <w:tcPr>
            <w:tcW w:w="699" w:type="dxa"/>
            <w:noWrap/>
            <w:hideMark/>
          </w:tcPr>
          <w:p w14:paraId="53D91CB3" w14:textId="5E5616EF"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I</w:t>
            </w:r>
          </w:p>
        </w:tc>
        <w:tc>
          <w:tcPr>
            <w:tcW w:w="1578" w:type="dxa"/>
            <w:noWrap/>
            <w:hideMark/>
          </w:tcPr>
          <w:p w14:paraId="4B2ED9FD" w14:textId="013AA58D"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Rd, Rs, C</w:t>
            </w:r>
          </w:p>
        </w:tc>
        <w:tc>
          <w:tcPr>
            <w:tcW w:w="6855" w:type="dxa"/>
            <w:noWrap/>
            <w:hideMark/>
          </w:tcPr>
          <w:p w14:paraId="5F6DAC61" w14:textId="351902B8"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Store 16-bit word to data memory</w:t>
            </w:r>
          </w:p>
        </w:tc>
        <w:tc>
          <w:tcPr>
            <w:tcW w:w="2880" w:type="dxa"/>
            <w:noWrap/>
            <w:hideMark/>
          </w:tcPr>
          <w:p w14:paraId="0D7AED8B" w14:textId="1CDB662E"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MEM [Rs + C] &lt;= [</w:t>
            </w:r>
            <w:proofErr w:type="gramStart"/>
            <w:r w:rsidRPr="006E5652">
              <w:t>Rd,Rd</w:t>
            </w:r>
            <w:proofErr w:type="gramEnd"/>
            <w:r w:rsidRPr="006E5652">
              <w:t xml:space="preserve">+1]  </w:t>
            </w:r>
          </w:p>
        </w:tc>
        <w:tc>
          <w:tcPr>
            <w:tcW w:w="987" w:type="dxa"/>
            <w:noWrap/>
            <w:hideMark/>
          </w:tcPr>
          <w:p w14:paraId="3FF79AFA" w14:textId="1A8660BE"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10</w:t>
            </w:r>
          </w:p>
        </w:tc>
        <w:tc>
          <w:tcPr>
            <w:tcW w:w="738" w:type="dxa"/>
            <w:noWrap/>
            <w:hideMark/>
          </w:tcPr>
          <w:p w14:paraId="19014C7A" w14:textId="42AA265F"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X</w:t>
            </w:r>
          </w:p>
        </w:tc>
      </w:tr>
      <w:tr w:rsidR="008A0BCB" w:rsidRPr="00B275A9" w14:paraId="7D192BAC" w14:textId="77777777" w:rsidTr="004B6ED5">
        <w:trPr>
          <w:cnfStyle w:val="000000100000" w:firstRow="0" w:lastRow="0" w:firstColumn="0" w:lastColumn="0" w:oddVBand="0" w:evenVBand="0" w:oddHBand="1" w:evenHBand="0" w:firstRowFirstColumn="0" w:firstRowLastColumn="0" w:lastRowFirstColumn="0" w:lastRowLastColumn="0"/>
          <w:trHeight w:val="492"/>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5D27D83E" w14:textId="4A95CE73" w:rsidR="008A0BCB" w:rsidRPr="00B275A9" w:rsidRDefault="008A0BCB" w:rsidP="008A0BCB">
            <w:pPr>
              <w:jc w:val="center"/>
            </w:pPr>
            <w:r w:rsidRPr="006E5652">
              <w:t>SWU</w:t>
            </w:r>
          </w:p>
        </w:tc>
        <w:tc>
          <w:tcPr>
            <w:tcW w:w="699" w:type="dxa"/>
            <w:noWrap/>
            <w:hideMark/>
          </w:tcPr>
          <w:p w14:paraId="5C9F9B76" w14:textId="4974409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578" w:type="dxa"/>
            <w:noWrap/>
            <w:hideMark/>
          </w:tcPr>
          <w:p w14:paraId="721BEF02" w14:textId="5B89816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Rd, Rs, C</w:t>
            </w:r>
          </w:p>
        </w:tc>
        <w:tc>
          <w:tcPr>
            <w:tcW w:w="6855" w:type="dxa"/>
            <w:noWrap/>
            <w:hideMark/>
          </w:tcPr>
          <w:p w14:paraId="34AD0435" w14:textId="48DBE74A"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Store 8-bit data to upper byte of data memory location</w:t>
            </w:r>
          </w:p>
        </w:tc>
        <w:tc>
          <w:tcPr>
            <w:tcW w:w="2880" w:type="dxa"/>
            <w:noWrap/>
            <w:hideMark/>
          </w:tcPr>
          <w:p w14:paraId="6C872F0E" w14:textId="7B068D14"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 xml:space="preserve">MEM [Rs + C] &lt;= [Rd, -]  </w:t>
            </w:r>
          </w:p>
        </w:tc>
        <w:tc>
          <w:tcPr>
            <w:tcW w:w="987" w:type="dxa"/>
            <w:noWrap/>
            <w:hideMark/>
          </w:tcPr>
          <w:p w14:paraId="19252912" w14:textId="416F5E4E"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11</w:t>
            </w:r>
          </w:p>
        </w:tc>
        <w:tc>
          <w:tcPr>
            <w:tcW w:w="738" w:type="dxa"/>
            <w:noWrap/>
            <w:hideMark/>
          </w:tcPr>
          <w:p w14:paraId="41A54A1E" w14:textId="50DAD0D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X</w:t>
            </w:r>
          </w:p>
        </w:tc>
      </w:tr>
    </w:tbl>
    <w:p w14:paraId="77F46248" w14:textId="3744E803" w:rsidR="00B275A9" w:rsidRDefault="008A0BCB" w:rsidP="00F02594">
      <w:pPr>
        <w:sectPr w:rsidR="00B275A9" w:rsidSect="00B275A9">
          <w:pgSz w:w="15840" w:h="12240" w:orient="landscape" w:code="1"/>
          <w:pgMar w:top="432" w:right="720" w:bottom="432" w:left="720" w:header="720" w:footer="720" w:gutter="0"/>
          <w:cols w:space="720"/>
          <w:docGrid w:linePitch="360"/>
        </w:sectPr>
      </w:pPr>
      <w:r>
        <w:rPr>
          <w:noProof/>
        </w:rPr>
        <mc:AlternateContent>
          <mc:Choice Requires="wps">
            <w:drawing>
              <wp:anchor distT="0" distB="0" distL="114300" distR="114300" simplePos="0" relativeHeight="251664384" behindDoc="0" locked="0" layoutInCell="1" allowOverlap="1" wp14:anchorId="17005DF5" wp14:editId="62C5D980">
                <wp:simplePos x="0" y="0"/>
                <wp:positionH relativeFrom="margin">
                  <wp:align>center</wp:align>
                </wp:positionH>
                <wp:positionV relativeFrom="paragraph">
                  <wp:posOffset>134832</wp:posOffset>
                </wp:positionV>
                <wp:extent cx="1870710" cy="295910"/>
                <wp:effectExtent l="0" t="0" r="0" b="8890"/>
                <wp:wrapNone/>
                <wp:docPr id="5" name="Text Box 5"/>
                <wp:cNvGraphicFramePr/>
                <a:graphic xmlns:a="http://schemas.openxmlformats.org/drawingml/2006/main">
                  <a:graphicData uri="http://schemas.microsoft.com/office/word/2010/wordprocessingShape">
                    <wps:wsp>
                      <wps:cNvSpPr txBox="1"/>
                      <wps:spPr>
                        <a:xfrm>
                          <a:off x="0" y="0"/>
                          <a:ext cx="1870710" cy="295910"/>
                        </a:xfrm>
                        <a:prstGeom prst="rect">
                          <a:avLst/>
                        </a:prstGeom>
                        <a:solidFill>
                          <a:schemeClr val="lt1"/>
                        </a:solidFill>
                        <a:ln w="6350">
                          <a:noFill/>
                        </a:ln>
                      </wps:spPr>
                      <wps:txbx>
                        <w:txbxContent>
                          <w:p w14:paraId="5A255716" w14:textId="77777777" w:rsidR="008A0BCB" w:rsidRDefault="008A0BCB" w:rsidP="008A0BCB">
                            <w:r>
                              <w:t xml:space="preserve">Table 2: List of Instruc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7005DF5" id="Text Box 5" o:spid="_x0000_s1029" type="#_x0000_t202" style="position:absolute;margin-left:0;margin-top:10.6pt;width:147.3pt;height:23.3pt;z-index:25166438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" fillcolor="white [3201]" stroked="f" strokeweight=".5pt">
                <v:textbox>
                  <w:txbxContent>
                    <w:p w14:paraId="5A255716" w14:textId="77777777" w:rsidR="008A0BCB" w:rsidRDefault="008A0BCB" w:rsidP="008A0BCB">
                      <w:r>
                        <w:t xml:space="preserve">Table 2: List of Instructions </w:t>
                      </w:r>
                    </w:p>
                  </w:txbxContent>
                </v:textbox>
                <w10:wrap anchorx="margin"/>
              </v:shape>
            </w:pict>
          </mc:Fallback>
        </mc:AlternateContent>
      </w:r>
    </w:p>
    <w:tbl>
      <w:tblPr>
        <w:tblStyle w:val="GridTable4-Accent6"/>
        <w:tblW w:w="14752" w:type="dxa"/>
        <w:jc w:val="center"/>
        <w:tblLook w:val="04A0" w:firstRow="1" w:lastRow="0" w:firstColumn="1" w:lastColumn="0" w:noHBand="0" w:noVBand="1"/>
      </w:tblPr>
      <w:tblGrid>
        <w:gridCol w:w="1323"/>
        <w:gridCol w:w="763"/>
        <w:gridCol w:w="1329"/>
        <w:gridCol w:w="5760"/>
        <w:gridCol w:w="3600"/>
        <w:gridCol w:w="987"/>
        <w:gridCol w:w="990"/>
      </w:tblGrid>
      <w:tr w:rsidR="008A0BCB" w:rsidRPr="00B275A9" w14:paraId="67C777A9" w14:textId="77777777" w:rsidTr="008A0BCB">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3EF1BC40" w14:textId="77777777" w:rsidR="008A0BCB" w:rsidRPr="00B275A9" w:rsidRDefault="008A0BCB" w:rsidP="00E14A32">
            <w:pPr>
              <w:jc w:val="center"/>
            </w:pPr>
            <w:r w:rsidRPr="00B275A9">
              <w:lastRenderedPageBreak/>
              <w:t>Instruction</w:t>
            </w:r>
          </w:p>
        </w:tc>
        <w:tc>
          <w:tcPr>
            <w:tcW w:w="763" w:type="dxa"/>
            <w:noWrap/>
            <w:hideMark/>
          </w:tcPr>
          <w:p w14:paraId="5ACFB931"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Type</w:t>
            </w:r>
          </w:p>
        </w:tc>
        <w:tc>
          <w:tcPr>
            <w:tcW w:w="1329" w:type="dxa"/>
            <w:noWrap/>
            <w:hideMark/>
          </w:tcPr>
          <w:p w14:paraId="6E0073C0"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Operands</w:t>
            </w:r>
          </w:p>
        </w:tc>
        <w:tc>
          <w:tcPr>
            <w:tcW w:w="5760" w:type="dxa"/>
            <w:noWrap/>
            <w:hideMark/>
          </w:tcPr>
          <w:p w14:paraId="22657C9F"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Description</w:t>
            </w:r>
          </w:p>
        </w:tc>
        <w:tc>
          <w:tcPr>
            <w:tcW w:w="3600" w:type="dxa"/>
            <w:noWrap/>
            <w:hideMark/>
          </w:tcPr>
          <w:p w14:paraId="2A6A9A95"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Operation</w:t>
            </w:r>
          </w:p>
        </w:tc>
        <w:tc>
          <w:tcPr>
            <w:tcW w:w="987" w:type="dxa"/>
            <w:noWrap/>
            <w:hideMark/>
          </w:tcPr>
          <w:p w14:paraId="56B91028"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Opcode</w:t>
            </w:r>
          </w:p>
        </w:tc>
        <w:tc>
          <w:tcPr>
            <w:tcW w:w="990" w:type="dxa"/>
            <w:noWrap/>
            <w:hideMark/>
          </w:tcPr>
          <w:p w14:paraId="14ADBA0E"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OAP</w:t>
            </w:r>
          </w:p>
        </w:tc>
      </w:tr>
      <w:tr w:rsidR="008A0BCB" w:rsidRPr="00B275A9" w14:paraId="1BD77343"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6A4680A8" w14:textId="5A19D852" w:rsidR="008A0BCB" w:rsidRPr="00B275A9" w:rsidRDefault="008A0BCB" w:rsidP="008A0BCB">
            <w:pPr>
              <w:jc w:val="center"/>
            </w:pPr>
            <w:r w:rsidRPr="0002798E">
              <w:t>SWL</w:t>
            </w:r>
          </w:p>
        </w:tc>
        <w:tc>
          <w:tcPr>
            <w:tcW w:w="763" w:type="dxa"/>
            <w:noWrap/>
            <w:hideMark/>
          </w:tcPr>
          <w:p w14:paraId="2DC2AD4F" w14:textId="2A6BF374"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I</w:t>
            </w:r>
          </w:p>
        </w:tc>
        <w:tc>
          <w:tcPr>
            <w:tcW w:w="1329" w:type="dxa"/>
            <w:noWrap/>
            <w:hideMark/>
          </w:tcPr>
          <w:p w14:paraId="207F8857" w14:textId="4053EC2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Rd, Rs, C</w:t>
            </w:r>
          </w:p>
        </w:tc>
        <w:tc>
          <w:tcPr>
            <w:tcW w:w="5760" w:type="dxa"/>
            <w:noWrap/>
            <w:hideMark/>
          </w:tcPr>
          <w:p w14:paraId="579E46DF" w14:textId="0097F924"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Store 8-bit data to lower byte of data memory location</w:t>
            </w:r>
          </w:p>
        </w:tc>
        <w:tc>
          <w:tcPr>
            <w:tcW w:w="3600" w:type="dxa"/>
            <w:noWrap/>
            <w:hideMark/>
          </w:tcPr>
          <w:p w14:paraId="6E11CDF9" w14:textId="137D3A77"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MEM [Rs + C] &lt;= [</w:t>
            </w:r>
            <w:proofErr w:type="gramStart"/>
            <w:r w:rsidRPr="0002798E">
              <w:t>-,Rd</w:t>
            </w:r>
            <w:proofErr w:type="gramEnd"/>
            <w:r w:rsidRPr="0002798E">
              <w:t xml:space="preserve">]  </w:t>
            </w:r>
          </w:p>
        </w:tc>
        <w:tc>
          <w:tcPr>
            <w:tcW w:w="987" w:type="dxa"/>
            <w:noWrap/>
            <w:hideMark/>
          </w:tcPr>
          <w:p w14:paraId="3C17B80D" w14:textId="079360E6"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12</w:t>
            </w:r>
          </w:p>
        </w:tc>
        <w:tc>
          <w:tcPr>
            <w:tcW w:w="990" w:type="dxa"/>
            <w:noWrap/>
            <w:hideMark/>
          </w:tcPr>
          <w:p w14:paraId="74FCA874" w14:textId="5DEC4F46"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X</w:t>
            </w:r>
          </w:p>
        </w:tc>
      </w:tr>
      <w:tr w:rsidR="008A0BCB" w:rsidRPr="00B275A9" w14:paraId="3C25118E"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336D9467" w14:textId="100DE298" w:rsidR="008A0BCB" w:rsidRPr="00B275A9" w:rsidRDefault="008A0BCB" w:rsidP="008A0BCB">
            <w:pPr>
              <w:jc w:val="center"/>
            </w:pPr>
            <w:r w:rsidRPr="0002798E">
              <w:t>BREQ</w:t>
            </w:r>
          </w:p>
        </w:tc>
        <w:tc>
          <w:tcPr>
            <w:tcW w:w="763" w:type="dxa"/>
            <w:noWrap/>
            <w:hideMark/>
          </w:tcPr>
          <w:p w14:paraId="0DE2FCB4" w14:textId="352C13B9"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I</w:t>
            </w:r>
          </w:p>
        </w:tc>
        <w:tc>
          <w:tcPr>
            <w:tcW w:w="1329" w:type="dxa"/>
            <w:noWrap/>
            <w:hideMark/>
          </w:tcPr>
          <w:p w14:paraId="58052B3A" w14:textId="35A8670E"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Rd, Rs, D</w:t>
            </w:r>
          </w:p>
        </w:tc>
        <w:tc>
          <w:tcPr>
            <w:tcW w:w="5760" w:type="dxa"/>
            <w:noWrap/>
            <w:hideMark/>
          </w:tcPr>
          <w:p w14:paraId="595845DB" w14:textId="5DBBEE3D"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Branch if Rd equals Rs</w:t>
            </w:r>
          </w:p>
        </w:tc>
        <w:tc>
          <w:tcPr>
            <w:tcW w:w="3600" w:type="dxa"/>
            <w:noWrap/>
            <w:hideMark/>
          </w:tcPr>
          <w:p w14:paraId="2A7CD114" w14:textId="6E3D102D"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if R</w:t>
            </w:r>
            <w:r w:rsidR="00EC4930">
              <w:t>s</w:t>
            </w:r>
            <w:r w:rsidRPr="0002798E">
              <w:t>-R</w:t>
            </w:r>
            <w:r w:rsidR="00EC4930">
              <w:t>d</w:t>
            </w:r>
            <w:r w:rsidRPr="0002798E">
              <w:t>=0, i.e. Z=1, PC &lt;= PC + D</w:t>
            </w:r>
          </w:p>
        </w:tc>
        <w:tc>
          <w:tcPr>
            <w:tcW w:w="987" w:type="dxa"/>
            <w:noWrap/>
            <w:hideMark/>
          </w:tcPr>
          <w:p w14:paraId="116DC309" w14:textId="19773B9F"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13</w:t>
            </w:r>
          </w:p>
        </w:tc>
        <w:tc>
          <w:tcPr>
            <w:tcW w:w="990" w:type="dxa"/>
            <w:noWrap/>
            <w:hideMark/>
          </w:tcPr>
          <w:p w14:paraId="3ADFF0C9" w14:textId="7037B54F"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X</w:t>
            </w:r>
          </w:p>
        </w:tc>
      </w:tr>
      <w:tr w:rsidR="008A0BCB" w:rsidRPr="00B275A9" w14:paraId="6C507178"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751F59D0" w14:textId="6840A2B8" w:rsidR="008A0BCB" w:rsidRPr="00B275A9" w:rsidRDefault="008A0BCB" w:rsidP="008A0BCB">
            <w:pPr>
              <w:jc w:val="center"/>
            </w:pPr>
            <w:r w:rsidRPr="0002798E">
              <w:t>BRNE</w:t>
            </w:r>
          </w:p>
        </w:tc>
        <w:tc>
          <w:tcPr>
            <w:tcW w:w="763" w:type="dxa"/>
            <w:noWrap/>
            <w:hideMark/>
          </w:tcPr>
          <w:p w14:paraId="4EC5699D" w14:textId="6A14CF49"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I</w:t>
            </w:r>
          </w:p>
        </w:tc>
        <w:tc>
          <w:tcPr>
            <w:tcW w:w="1329" w:type="dxa"/>
            <w:noWrap/>
            <w:hideMark/>
          </w:tcPr>
          <w:p w14:paraId="067178FE" w14:textId="74AEABB3"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Rd, Rs, D</w:t>
            </w:r>
          </w:p>
        </w:tc>
        <w:tc>
          <w:tcPr>
            <w:tcW w:w="5760" w:type="dxa"/>
            <w:noWrap/>
            <w:hideMark/>
          </w:tcPr>
          <w:p w14:paraId="4A3B4A4A" w14:textId="223D08D0"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Branch if Rd not equal to Rs</w:t>
            </w:r>
          </w:p>
        </w:tc>
        <w:tc>
          <w:tcPr>
            <w:tcW w:w="3600" w:type="dxa"/>
            <w:noWrap/>
            <w:hideMark/>
          </w:tcPr>
          <w:p w14:paraId="5F9DE48E" w14:textId="0076C828"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if R</w:t>
            </w:r>
            <w:r w:rsidR="00EC4930">
              <w:t>s</w:t>
            </w:r>
            <w:r w:rsidRPr="0002798E">
              <w:t>-</w:t>
            </w:r>
            <w:proofErr w:type="gramStart"/>
            <w:r w:rsidRPr="0002798E">
              <w:t>R</w:t>
            </w:r>
            <w:r w:rsidR="00EC4930">
              <w:t>d</w:t>
            </w:r>
            <w:r w:rsidRPr="0002798E">
              <w:t>!=</w:t>
            </w:r>
            <w:proofErr w:type="gramEnd"/>
            <w:r w:rsidRPr="0002798E">
              <w:t>0, i.e. Z=0, PC &lt;= PC + D</w:t>
            </w:r>
          </w:p>
        </w:tc>
        <w:tc>
          <w:tcPr>
            <w:tcW w:w="987" w:type="dxa"/>
            <w:noWrap/>
            <w:hideMark/>
          </w:tcPr>
          <w:p w14:paraId="4755F619" w14:textId="2FD99103"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14</w:t>
            </w:r>
          </w:p>
        </w:tc>
        <w:tc>
          <w:tcPr>
            <w:tcW w:w="990" w:type="dxa"/>
            <w:noWrap/>
            <w:hideMark/>
          </w:tcPr>
          <w:p w14:paraId="47CF071B" w14:textId="45A379DF"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X</w:t>
            </w:r>
          </w:p>
        </w:tc>
      </w:tr>
      <w:tr w:rsidR="008A0BCB" w:rsidRPr="00B275A9" w14:paraId="36764CC1"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651E008D" w14:textId="7CC35D60" w:rsidR="008A0BCB" w:rsidRPr="00B275A9" w:rsidRDefault="008A0BCB" w:rsidP="008A0BCB">
            <w:pPr>
              <w:jc w:val="center"/>
            </w:pPr>
            <w:r w:rsidRPr="0002798E">
              <w:t>JUMP</w:t>
            </w:r>
          </w:p>
        </w:tc>
        <w:tc>
          <w:tcPr>
            <w:tcW w:w="763" w:type="dxa"/>
            <w:noWrap/>
            <w:hideMark/>
          </w:tcPr>
          <w:p w14:paraId="4B081A15" w14:textId="1629CAD1"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J</w:t>
            </w:r>
          </w:p>
        </w:tc>
        <w:tc>
          <w:tcPr>
            <w:tcW w:w="1329" w:type="dxa"/>
            <w:noWrap/>
            <w:hideMark/>
          </w:tcPr>
          <w:p w14:paraId="10DD70F2" w14:textId="78AA3905"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D</w:t>
            </w:r>
          </w:p>
        </w:tc>
        <w:tc>
          <w:tcPr>
            <w:tcW w:w="5760" w:type="dxa"/>
            <w:noWrap/>
            <w:hideMark/>
          </w:tcPr>
          <w:p w14:paraId="1A42BB2C" w14:textId="68BB6468"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Jump to address location (D)</w:t>
            </w:r>
          </w:p>
        </w:tc>
        <w:tc>
          <w:tcPr>
            <w:tcW w:w="3600" w:type="dxa"/>
            <w:noWrap/>
            <w:hideMark/>
          </w:tcPr>
          <w:p w14:paraId="0D1356DD" w14:textId="629F9A9B"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PC &lt;= PC+D</w:t>
            </w:r>
          </w:p>
        </w:tc>
        <w:tc>
          <w:tcPr>
            <w:tcW w:w="987" w:type="dxa"/>
            <w:noWrap/>
            <w:hideMark/>
          </w:tcPr>
          <w:p w14:paraId="39F80186" w14:textId="7DF39CC8"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15</w:t>
            </w:r>
          </w:p>
        </w:tc>
        <w:tc>
          <w:tcPr>
            <w:tcW w:w="990" w:type="dxa"/>
            <w:noWrap/>
            <w:hideMark/>
          </w:tcPr>
          <w:p w14:paraId="7A5F5615" w14:textId="7BE62ADB"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X</w:t>
            </w:r>
          </w:p>
        </w:tc>
      </w:tr>
      <w:tr w:rsidR="008A0BCB" w:rsidRPr="00B275A9" w14:paraId="2583B5B4" w14:textId="77777777" w:rsidTr="00407894">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4752" w:type="dxa"/>
            <w:gridSpan w:val="7"/>
            <w:noWrap/>
          </w:tcPr>
          <w:p w14:paraId="1EBBCBBC" w14:textId="00FE9F08" w:rsidR="008A0BCB" w:rsidRPr="00B275A9" w:rsidRDefault="008A0BCB" w:rsidP="00E14A32">
            <w:pPr>
              <w:jc w:val="center"/>
            </w:pPr>
            <w:r w:rsidRPr="008A0BCB">
              <w:t>** D is the jump or branch Destination Address</w:t>
            </w:r>
          </w:p>
        </w:tc>
      </w:tr>
    </w:tbl>
    <w:p w14:paraId="16BDCC79" w14:textId="4334D213" w:rsidR="00812A91" w:rsidRDefault="00812A91" w:rsidP="0026605A">
      <w:r>
        <w:rPr>
          <w:noProof/>
        </w:rPr>
        <mc:AlternateContent>
          <mc:Choice Requires="wps">
            <w:drawing>
              <wp:anchor distT="0" distB="0" distL="114300" distR="114300" simplePos="0" relativeHeight="251666432" behindDoc="0" locked="0" layoutInCell="1" allowOverlap="1" wp14:anchorId="12508447" wp14:editId="5C6BF7F2">
                <wp:simplePos x="0" y="0"/>
                <wp:positionH relativeFrom="margin">
                  <wp:align>center</wp:align>
                </wp:positionH>
                <wp:positionV relativeFrom="paragraph">
                  <wp:posOffset>138218</wp:posOffset>
                </wp:positionV>
                <wp:extent cx="1870710" cy="295910"/>
                <wp:effectExtent l="0" t="0" r="0" b="8890"/>
                <wp:wrapNone/>
                <wp:docPr id="4" name="Text Box 4"/>
                <wp:cNvGraphicFramePr/>
                <a:graphic xmlns:a="http://schemas.openxmlformats.org/drawingml/2006/main">
                  <a:graphicData uri="http://schemas.microsoft.com/office/word/2010/wordprocessingShape">
                    <wps:wsp>
                      <wps:cNvSpPr txBox="1"/>
                      <wps:spPr>
                        <a:xfrm>
                          <a:off x="0" y="0"/>
                          <a:ext cx="1870710" cy="295910"/>
                        </a:xfrm>
                        <a:prstGeom prst="rect">
                          <a:avLst/>
                        </a:prstGeom>
                        <a:solidFill>
                          <a:schemeClr val="lt1"/>
                        </a:solidFill>
                        <a:ln w="6350">
                          <a:noFill/>
                        </a:ln>
                      </wps:spPr>
                      <wps:txbx>
                        <w:txbxContent>
                          <w:p w14:paraId="2A6F3814" w14:textId="77777777" w:rsidR="00812A91" w:rsidRDefault="008A0BCB" w:rsidP="008A0BCB">
                            <w:r>
                              <w:t>Table 2: List of Instructions</w:t>
                            </w:r>
                          </w:p>
                          <w:p w14:paraId="000FA659" w14:textId="77777777" w:rsidR="00812A91" w:rsidRDefault="00812A91" w:rsidP="008A0BCB"/>
                          <w:p w14:paraId="42394F9E" w14:textId="77777777" w:rsidR="00812A91" w:rsidRDefault="00812A91" w:rsidP="008A0BCB"/>
                          <w:p w14:paraId="23078437" w14:textId="77777777" w:rsidR="00812A91" w:rsidRDefault="00812A91" w:rsidP="008A0BCB"/>
                          <w:p w14:paraId="05C70DC7" w14:textId="2BB03C56" w:rsidR="008A0BCB" w:rsidRDefault="008A0BCB" w:rsidP="008A0BCB">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508447" id="Text Box 4" o:spid="_x0000_s1030" type="#_x0000_t202" style="position:absolute;margin-left:0;margin-top:10.9pt;width:147.3pt;height:23.3pt;z-index:2516664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" fillcolor="white [3201]" stroked="f" strokeweight=".5pt">
                <v:textbox>
                  <w:txbxContent>
                    <w:p w14:paraId="2A6F3814" w14:textId="77777777" w:rsidR="00812A91" w:rsidRDefault="008A0BCB" w:rsidP="008A0BCB">
                      <w:r>
                        <w:t>Table 2: List of Instructions</w:t>
                      </w:r>
                    </w:p>
                    <w:p w14:paraId="000FA659" w14:textId="77777777" w:rsidR="00812A91" w:rsidRDefault="00812A91" w:rsidP="008A0BCB"/>
                    <w:p w14:paraId="42394F9E" w14:textId="77777777" w:rsidR="00812A91" w:rsidRDefault="00812A91" w:rsidP="008A0BCB"/>
                    <w:p w14:paraId="23078437" w14:textId="77777777" w:rsidR="00812A91" w:rsidRDefault="00812A91" w:rsidP="008A0BCB"/>
                    <w:p w14:paraId="05C70DC7" w14:textId="2BB03C56" w:rsidR="008A0BCB" w:rsidRDefault="008A0BCB" w:rsidP="008A0BCB">
                      <w:r>
                        <w:t xml:space="preserve"> </w:t>
                      </w:r>
                    </w:p>
                  </w:txbxContent>
                </v:textbox>
                <w10:wrap anchorx="margin"/>
              </v:shape>
            </w:pict>
          </mc:Fallback>
        </mc:AlternateContent>
      </w:r>
    </w:p>
    <w:p w14:paraId="37EBFCDC" w14:textId="77777777" w:rsidR="00812A91" w:rsidRDefault="00812A91" w:rsidP="0026605A"/>
    <w:p w14:paraId="749AE804" w14:textId="3513DEF9" w:rsidR="00F677CE" w:rsidRDefault="00F677CE" w:rsidP="0026605A"/>
    <w:p w14:paraId="565DCB0D" w14:textId="613F0CEA" w:rsidR="00812A91" w:rsidRDefault="00812A91" w:rsidP="0026605A"/>
    <w:p w14:paraId="4ADF4FEA" w14:textId="740994DA" w:rsidR="00812A91" w:rsidRDefault="00812A91" w:rsidP="0026605A"/>
    <w:p w14:paraId="2EA06F06" w14:textId="5BD00E86" w:rsidR="00812A91" w:rsidRDefault="00812A91" w:rsidP="0026605A"/>
    <w:p w14:paraId="57CA003F" w14:textId="7B785B5B" w:rsidR="00812A91" w:rsidRDefault="00812A91" w:rsidP="0026605A"/>
    <w:p w14:paraId="5355B688" w14:textId="1A485EA5" w:rsidR="00812A91" w:rsidRDefault="00812A91" w:rsidP="0026605A"/>
    <w:p w14:paraId="65638E3F" w14:textId="3754EA78" w:rsidR="00812A91" w:rsidRDefault="00812A91" w:rsidP="0026605A"/>
    <w:p w14:paraId="4FB3C06E" w14:textId="3DEA16B3" w:rsidR="00812A91" w:rsidRDefault="00812A91" w:rsidP="0026605A"/>
    <w:p w14:paraId="5875A997" w14:textId="34F7FA85" w:rsidR="00812A91" w:rsidRDefault="00812A91" w:rsidP="0026605A"/>
    <w:p w14:paraId="2852930A" w14:textId="02DFAE7E" w:rsidR="00812A91" w:rsidRDefault="00812A91" w:rsidP="0026605A"/>
    <w:p w14:paraId="5A35D2AA" w14:textId="5DDFBB1F" w:rsidR="00812A91" w:rsidRDefault="00812A91" w:rsidP="0026605A"/>
    <w:p w14:paraId="6B1A6C4D" w14:textId="6FB9B038" w:rsidR="00812A91" w:rsidRDefault="00812A91" w:rsidP="0026605A"/>
    <w:p w14:paraId="41AA4410" w14:textId="3C01ED0F" w:rsidR="00812A91" w:rsidRDefault="00812A91" w:rsidP="0026605A"/>
    <w:p w14:paraId="30F02AB9" w14:textId="08A3BF9F" w:rsidR="00812A91" w:rsidRDefault="00812A91" w:rsidP="0026605A"/>
    <w:p w14:paraId="0CFAE406" w14:textId="02F8B3D7" w:rsidR="00812A91" w:rsidRPr="000C681F" w:rsidRDefault="00812A91" w:rsidP="0026605A">
      <w:r>
        <w:rPr>
          <w:noProof/>
        </w:rPr>
        <w:lastRenderedPageBreak/>
        <mc:AlternateContent>
          <mc:Choice Requires="wps">
            <w:drawing>
              <wp:anchor distT="0" distB="0" distL="114300" distR="114300" simplePos="0" relativeHeight="251667456" behindDoc="0" locked="0" layoutInCell="1" allowOverlap="1" wp14:anchorId="1A17F249" wp14:editId="7F8673D5">
                <wp:simplePos x="0" y="0"/>
                <wp:positionH relativeFrom="margin">
                  <wp:align>center</wp:align>
                </wp:positionH>
                <wp:positionV relativeFrom="paragraph">
                  <wp:posOffset>-363855</wp:posOffset>
                </wp:positionV>
                <wp:extent cx="3556000" cy="448734"/>
                <wp:effectExtent l="0" t="0" r="6350" b="8890"/>
                <wp:wrapNone/>
                <wp:docPr id="7" name="Text Box 7"/>
                <wp:cNvGraphicFramePr/>
                <a:graphic xmlns:a="http://schemas.openxmlformats.org/drawingml/2006/main">
                  <a:graphicData uri="http://schemas.microsoft.com/office/word/2010/wordprocessingShape">
                    <wps:wsp>
                      <wps:cNvSpPr txBox="1"/>
                      <wps:spPr>
                        <a:xfrm>
                          <a:off x="0" y="0"/>
                          <a:ext cx="3556000" cy="448734"/>
                        </a:xfrm>
                        <a:prstGeom prst="rect">
                          <a:avLst/>
                        </a:prstGeom>
                        <a:solidFill>
                          <a:schemeClr val="lt1"/>
                        </a:solidFill>
                        <a:ln w="6350">
                          <a:noFill/>
                        </a:ln>
                      </wps:spPr>
                      <wps:txbx>
                        <w:txbxContent>
                          <w:p w14:paraId="713997FE" w14:textId="54323DDB" w:rsidR="00812A91" w:rsidRPr="00812A91" w:rsidRDefault="00812A91" w:rsidP="00812A91">
                            <w:pPr>
                              <w:jc w:val="center"/>
                              <w:rPr>
                                <w:sz w:val="44"/>
                                <w:szCs w:val="44"/>
                              </w:rPr>
                            </w:pPr>
                            <w:r w:rsidRPr="00812A91">
                              <w:rPr>
                                <w:sz w:val="44"/>
                                <w:szCs w:val="44"/>
                              </w:rPr>
                              <w:t>Complete Datapath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7F249" id="Text Box 7" o:spid="_x0000_s1031" type="#_x0000_t202" style="position:absolute;margin-left:0;margin-top:-28.65pt;width:280pt;height:35.3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" fillcolor="white [3201]" stroked="f" strokeweight=".5pt">
                <v:textbox>
                  <w:txbxContent>
                    <w:p w14:paraId="713997FE" w14:textId="54323DDB" w:rsidR="00812A91" w:rsidRPr="00812A91" w:rsidRDefault="00812A91" w:rsidP="00812A91">
                      <w:pPr>
                        <w:jc w:val="center"/>
                        <w:rPr>
                          <w:sz w:val="44"/>
                          <w:szCs w:val="44"/>
                        </w:rPr>
                      </w:pPr>
                      <w:r w:rsidRPr="00812A91">
                        <w:rPr>
                          <w:sz w:val="44"/>
                          <w:szCs w:val="44"/>
                        </w:rPr>
                        <w:t>Complete Datapath Design</w:t>
                      </w:r>
                    </w:p>
                  </w:txbxContent>
                </v:textbox>
                <w10:wrap anchorx="margin"/>
              </v:shape>
            </w:pict>
          </mc:Fallback>
        </mc:AlternateContent>
      </w:r>
      <w:r>
        <w:rPr>
          <w:noProof/>
        </w:rPr>
        <w:drawing>
          <wp:inline distT="0" distB="0" distL="0" distR="0" wp14:anchorId="1D9149E3" wp14:editId="5FE60193">
            <wp:extent cx="7444564" cy="9677756"/>
            <wp:effectExtent l="7303"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5400000">
                      <a:off x="0" y="0"/>
                      <a:ext cx="7466890" cy="9706780"/>
                    </a:xfrm>
                    <a:prstGeom prst="rect">
                      <a:avLst/>
                    </a:prstGeom>
                    <a:noFill/>
                    <a:ln>
                      <a:noFill/>
                    </a:ln>
                  </pic:spPr>
                </pic:pic>
              </a:graphicData>
            </a:graphic>
          </wp:inline>
        </w:drawing>
      </w:r>
    </w:p>
    <w:sectPr w:rsidR="00812A91" w:rsidRPr="000C681F" w:rsidSect="00812A91">
      <w:pgSz w:w="15840" w:h="12240" w:orient="landscape"/>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A22D08"/>
    <w:multiLevelType w:val="hybridMultilevel"/>
    <w:tmpl w:val="73841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E35CCE"/>
    <w:multiLevelType w:val="hybridMultilevel"/>
    <w:tmpl w:val="7DFCB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MjAysDAzNzQ0NjRT0lEKTi0uzszPAymwrAUAnRZuGiwAAAA="/>
  </w:docVars>
  <w:rsids>
    <w:rsidRoot w:val="00CE66C5"/>
    <w:rsid w:val="00035C23"/>
    <w:rsid w:val="000C681F"/>
    <w:rsid w:val="00170B5D"/>
    <w:rsid w:val="0026605A"/>
    <w:rsid w:val="002E0C82"/>
    <w:rsid w:val="004B6ED5"/>
    <w:rsid w:val="005046B8"/>
    <w:rsid w:val="005522E7"/>
    <w:rsid w:val="00671BA7"/>
    <w:rsid w:val="006B42DB"/>
    <w:rsid w:val="006C5508"/>
    <w:rsid w:val="00774FAB"/>
    <w:rsid w:val="00812A91"/>
    <w:rsid w:val="008472C6"/>
    <w:rsid w:val="008A0BCB"/>
    <w:rsid w:val="009B3C51"/>
    <w:rsid w:val="00B275A9"/>
    <w:rsid w:val="00CE66C5"/>
    <w:rsid w:val="00EC12D1"/>
    <w:rsid w:val="00EC4930"/>
    <w:rsid w:val="00F02594"/>
    <w:rsid w:val="00F677CE"/>
    <w:rsid w:val="00FF7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56EB2"/>
  <w15:chartTrackingRefBased/>
  <w15:docId w15:val="{9D29FDC3-8D26-43FB-AD80-AFE6ED794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BCB"/>
    <w:rPr>
      <w:sz w:val="24"/>
    </w:rPr>
  </w:style>
  <w:style w:type="paragraph" w:styleId="Heading1">
    <w:name w:val="heading 1"/>
    <w:basedOn w:val="Normal"/>
    <w:next w:val="Normal"/>
    <w:link w:val="Heading1Char"/>
    <w:uiPriority w:val="9"/>
    <w:qFormat/>
    <w:rsid w:val="000C68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C681F"/>
    <w:pPr>
      <w:keepNext/>
      <w:keepLines/>
      <w:spacing w:before="40" w:after="0"/>
      <w:outlineLvl w:val="1"/>
    </w:pPr>
    <w:rPr>
      <w:rFonts w:asciiTheme="majorHAnsi" w:eastAsiaTheme="majorEastAsia" w:hAnsiTheme="majorHAnsi" w:cstheme="majorBidi"/>
      <w:color w:val="2F5496" w:themeColor="accent1" w:themeShade="BF"/>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C681F"/>
    <w:rPr>
      <w:b/>
      <w:bCs/>
    </w:rPr>
  </w:style>
  <w:style w:type="table" w:styleId="TableGrid">
    <w:name w:val="Table Grid"/>
    <w:basedOn w:val="TableNormal"/>
    <w:uiPriority w:val="39"/>
    <w:rsid w:val="000C68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C681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C681F"/>
    <w:rPr>
      <w:rFonts w:asciiTheme="majorHAnsi" w:eastAsiaTheme="majorEastAsia" w:hAnsiTheme="majorHAnsi" w:cstheme="majorBidi"/>
      <w:color w:val="2F5496" w:themeColor="accent1" w:themeShade="BF"/>
      <w:sz w:val="32"/>
      <w:szCs w:val="26"/>
    </w:rPr>
  </w:style>
  <w:style w:type="paragraph" w:styleId="ListParagraph">
    <w:name w:val="List Paragraph"/>
    <w:basedOn w:val="Normal"/>
    <w:uiPriority w:val="34"/>
    <w:qFormat/>
    <w:rsid w:val="005046B8"/>
    <w:pPr>
      <w:ind w:left="720"/>
      <w:contextualSpacing/>
    </w:pPr>
  </w:style>
  <w:style w:type="table" w:styleId="GridTable4-Accent5">
    <w:name w:val="Grid Table 4 Accent 5"/>
    <w:basedOn w:val="TableNormal"/>
    <w:uiPriority w:val="49"/>
    <w:rsid w:val="00B275A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B275A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22254">
      <w:bodyDiv w:val="1"/>
      <w:marLeft w:val="0"/>
      <w:marRight w:val="0"/>
      <w:marTop w:val="0"/>
      <w:marBottom w:val="0"/>
      <w:divBdr>
        <w:top w:val="none" w:sz="0" w:space="0" w:color="auto"/>
        <w:left w:val="none" w:sz="0" w:space="0" w:color="auto"/>
        <w:bottom w:val="none" w:sz="0" w:space="0" w:color="auto"/>
        <w:right w:val="none" w:sz="0" w:space="0" w:color="auto"/>
      </w:divBdr>
    </w:div>
    <w:div w:id="223028005">
      <w:bodyDiv w:val="1"/>
      <w:marLeft w:val="0"/>
      <w:marRight w:val="0"/>
      <w:marTop w:val="0"/>
      <w:marBottom w:val="0"/>
      <w:divBdr>
        <w:top w:val="none" w:sz="0" w:space="0" w:color="auto"/>
        <w:left w:val="none" w:sz="0" w:space="0" w:color="auto"/>
        <w:bottom w:val="none" w:sz="0" w:space="0" w:color="auto"/>
        <w:right w:val="none" w:sz="0" w:space="0" w:color="auto"/>
      </w:divBdr>
    </w:div>
    <w:div w:id="240527839">
      <w:bodyDiv w:val="1"/>
      <w:marLeft w:val="0"/>
      <w:marRight w:val="0"/>
      <w:marTop w:val="0"/>
      <w:marBottom w:val="0"/>
      <w:divBdr>
        <w:top w:val="none" w:sz="0" w:space="0" w:color="auto"/>
        <w:left w:val="none" w:sz="0" w:space="0" w:color="auto"/>
        <w:bottom w:val="none" w:sz="0" w:space="0" w:color="auto"/>
        <w:right w:val="none" w:sz="0" w:space="0" w:color="auto"/>
      </w:divBdr>
    </w:div>
    <w:div w:id="713818731">
      <w:bodyDiv w:val="1"/>
      <w:marLeft w:val="0"/>
      <w:marRight w:val="0"/>
      <w:marTop w:val="0"/>
      <w:marBottom w:val="0"/>
      <w:divBdr>
        <w:top w:val="none" w:sz="0" w:space="0" w:color="auto"/>
        <w:left w:val="none" w:sz="0" w:space="0" w:color="auto"/>
        <w:bottom w:val="none" w:sz="0" w:space="0" w:color="auto"/>
        <w:right w:val="none" w:sz="0" w:space="0" w:color="auto"/>
      </w:divBdr>
    </w:div>
    <w:div w:id="1143234655">
      <w:bodyDiv w:val="1"/>
      <w:marLeft w:val="0"/>
      <w:marRight w:val="0"/>
      <w:marTop w:val="0"/>
      <w:marBottom w:val="0"/>
      <w:divBdr>
        <w:top w:val="none" w:sz="0" w:space="0" w:color="auto"/>
        <w:left w:val="none" w:sz="0" w:space="0" w:color="auto"/>
        <w:bottom w:val="none" w:sz="0" w:space="0" w:color="auto"/>
        <w:right w:val="none" w:sz="0" w:space="0" w:color="auto"/>
      </w:divBdr>
    </w:div>
    <w:div w:id="1256863512">
      <w:bodyDiv w:val="1"/>
      <w:marLeft w:val="0"/>
      <w:marRight w:val="0"/>
      <w:marTop w:val="0"/>
      <w:marBottom w:val="0"/>
      <w:divBdr>
        <w:top w:val="none" w:sz="0" w:space="0" w:color="auto"/>
        <w:left w:val="none" w:sz="0" w:space="0" w:color="auto"/>
        <w:bottom w:val="none" w:sz="0" w:space="0" w:color="auto"/>
        <w:right w:val="none" w:sz="0" w:space="0" w:color="auto"/>
      </w:divBdr>
    </w:div>
    <w:div w:id="1682510453">
      <w:bodyDiv w:val="1"/>
      <w:marLeft w:val="0"/>
      <w:marRight w:val="0"/>
      <w:marTop w:val="0"/>
      <w:marBottom w:val="0"/>
      <w:divBdr>
        <w:top w:val="none" w:sz="0" w:space="0" w:color="auto"/>
        <w:left w:val="none" w:sz="0" w:space="0" w:color="auto"/>
        <w:bottom w:val="none" w:sz="0" w:space="0" w:color="auto"/>
        <w:right w:val="none" w:sz="0" w:space="0" w:color="auto"/>
      </w:divBdr>
    </w:div>
    <w:div w:id="1819958157">
      <w:bodyDiv w:val="1"/>
      <w:marLeft w:val="0"/>
      <w:marRight w:val="0"/>
      <w:marTop w:val="0"/>
      <w:marBottom w:val="0"/>
      <w:divBdr>
        <w:top w:val="none" w:sz="0" w:space="0" w:color="auto"/>
        <w:left w:val="none" w:sz="0" w:space="0" w:color="auto"/>
        <w:bottom w:val="none" w:sz="0" w:space="0" w:color="auto"/>
        <w:right w:val="none" w:sz="0" w:space="0" w:color="auto"/>
      </w:divBdr>
    </w:div>
    <w:div w:id="1897351804">
      <w:bodyDiv w:val="1"/>
      <w:marLeft w:val="0"/>
      <w:marRight w:val="0"/>
      <w:marTop w:val="0"/>
      <w:marBottom w:val="0"/>
      <w:divBdr>
        <w:top w:val="none" w:sz="0" w:space="0" w:color="auto"/>
        <w:left w:val="none" w:sz="0" w:space="0" w:color="auto"/>
        <w:bottom w:val="none" w:sz="0" w:space="0" w:color="auto"/>
        <w:right w:val="none" w:sz="0" w:space="0" w:color="auto"/>
      </w:divBdr>
    </w:div>
    <w:div w:id="1907834961">
      <w:bodyDiv w:val="1"/>
      <w:marLeft w:val="0"/>
      <w:marRight w:val="0"/>
      <w:marTop w:val="0"/>
      <w:marBottom w:val="0"/>
      <w:divBdr>
        <w:top w:val="none" w:sz="0" w:space="0" w:color="auto"/>
        <w:left w:val="none" w:sz="0" w:space="0" w:color="auto"/>
        <w:bottom w:val="none" w:sz="0" w:space="0" w:color="auto"/>
        <w:right w:val="none" w:sz="0" w:space="0" w:color="auto"/>
      </w:divBdr>
    </w:div>
    <w:div w:id="1987657352">
      <w:bodyDiv w:val="1"/>
      <w:marLeft w:val="0"/>
      <w:marRight w:val="0"/>
      <w:marTop w:val="0"/>
      <w:marBottom w:val="0"/>
      <w:divBdr>
        <w:top w:val="none" w:sz="0" w:space="0" w:color="auto"/>
        <w:left w:val="none" w:sz="0" w:space="0" w:color="auto"/>
        <w:bottom w:val="none" w:sz="0" w:space="0" w:color="auto"/>
        <w:right w:val="none" w:sz="0" w:space="0" w:color="auto"/>
      </w:divBdr>
    </w:div>
    <w:div w:id="2044551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29F76-DA64-435A-A97B-0AC12954A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6</Pages>
  <Words>951</Words>
  <Characters>542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Yousaf</dc:creator>
  <cp:keywords/>
  <dc:description/>
  <cp:lastModifiedBy>Saad Yousaf</cp:lastModifiedBy>
  <cp:revision>12</cp:revision>
  <dcterms:created xsi:type="dcterms:W3CDTF">2020-04-03T20:43:00Z</dcterms:created>
  <dcterms:modified xsi:type="dcterms:W3CDTF">2020-04-14T13:12:00Z</dcterms:modified>
</cp:coreProperties>
</file>